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A2E541" w14:textId="7B051ED7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b/>
          <w:bCs/>
          <w:sz w:val="28"/>
          <w:szCs w:val="28"/>
          <w:lang w:val="en-US"/>
        </w:rPr>
        <w:t>[For Immediate Release]</w:t>
      </w:r>
      <w:r>
        <w:rPr>
          <w:rStyle w:val="normaltextrun"/>
          <w:rFonts w:ascii="Calibri" w:hAnsi="Calibri" w:cs="Calibri"/>
          <w:b/>
          <w:bCs/>
          <w:sz w:val="20"/>
          <w:szCs w:val="20"/>
          <w:lang w:val="en-US"/>
        </w:rPr>
        <w:t> </w:t>
      </w:r>
      <w:r>
        <w:rPr>
          <w:rStyle w:val="normaltextrun"/>
          <w:rFonts w:ascii="Calibri" w:hAnsi="Calibri" w:cs="Calibri"/>
          <w:b/>
          <w:bCs/>
          <w:sz w:val="20"/>
          <w:szCs w:val="20"/>
        </w:rPr>
        <w:t>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D9344AE" w14:textId="080FF273" w:rsidR="00821ACE" w:rsidRPr="006A35DB" w:rsidRDefault="00B46916" w:rsidP="006E28F8">
      <w:pPr>
        <w:rPr>
          <w:b/>
          <w:bCs/>
          <w:sz w:val="28"/>
          <w:szCs w:val="28"/>
        </w:rPr>
      </w:pPr>
      <w:r w:rsidRPr="00CB5CF1">
        <w:rPr>
          <w:b/>
          <w:bCs/>
          <w:sz w:val="28"/>
          <w:szCs w:val="28"/>
        </w:rPr>
        <w:t>Fintech</w:t>
      </w:r>
      <w:r w:rsidR="00D97103" w:rsidRPr="00CB5CF1">
        <w:rPr>
          <w:b/>
          <w:bCs/>
          <w:sz w:val="28"/>
          <w:szCs w:val="28"/>
        </w:rPr>
        <w:t>, Suits Me</w:t>
      </w:r>
      <w:r w:rsidR="00D97103">
        <w:rPr>
          <w:b/>
          <w:bCs/>
          <w:sz w:val="28"/>
          <w:szCs w:val="28"/>
        </w:rPr>
        <w:t>,</w:t>
      </w:r>
      <w:r w:rsidR="006E28F8">
        <w:rPr>
          <w:b/>
          <w:bCs/>
          <w:sz w:val="28"/>
          <w:szCs w:val="28"/>
        </w:rPr>
        <w:t xml:space="preserve"> </w:t>
      </w:r>
      <w:r w:rsidR="00081E3B">
        <w:rPr>
          <w:b/>
          <w:bCs/>
          <w:sz w:val="28"/>
          <w:szCs w:val="28"/>
        </w:rPr>
        <w:t>P</w:t>
      </w:r>
      <w:r w:rsidR="006E28F8">
        <w:rPr>
          <w:b/>
          <w:bCs/>
          <w:sz w:val="28"/>
          <w:szCs w:val="28"/>
        </w:rPr>
        <w:t xml:space="preserve">asses 100,000 </w:t>
      </w:r>
      <w:r w:rsidR="00081E3B">
        <w:rPr>
          <w:b/>
          <w:bCs/>
          <w:sz w:val="28"/>
          <w:szCs w:val="28"/>
        </w:rPr>
        <w:t>U</w:t>
      </w:r>
      <w:r w:rsidR="006E28F8">
        <w:rPr>
          <w:b/>
          <w:bCs/>
          <w:sz w:val="28"/>
          <w:szCs w:val="28"/>
        </w:rPr>
        <w:t xml:space="preserve">sers </w:t>
      </w:r>
      <w:r w:rsidR="00081E3B">
        <w:rPr>
          <w:b/>
          <w:bCs/>
          <w:sz w:val="28"/>
          <w:szCs w:val="28"/>
        </w:rPr>
        <w:t>A</w:t>
      </w:r>
      <w:r w:rsidR="0026723E">
        <w:rPr>
          <w:b/>
          <w:bCs/>
          <w:sz w:val="28"/>
          <w:szCs w:val="28"/>
        </w:rPr>
        <w:t>fter a Year of Record Growth</w:t>
      </w:r>
    </w:p>
    <w:p w14:paraId="25108BDF" w14:textId="5717D632" w:rsidR="006E28F8" w:rsidRDefault="006E28F8" w:rsidP="006E28F8">
      <w:r>
        <w:t xml:space="preserve">The </w:t>
      </w:r>
      <w:r w:rsidR="007E327C">
        <w:t>fintech</w:t>
      </w:r>
      <w:r w:rsidR="6E45E08C">
        <w:t xml:space="preserve"> </w:t>
      </w:r>
      <w:r w:rsidR="081CEBAF">
        <w:t>alternative</w:t>
      </w:r>
      <w:r w:rsidR="007E327C">
        <w:t xml:space="preserve"> </w:t>
      </w:r>
      <w:r>
        <w:t xml:space="preserve">banking solution that provides accounts to the </w:t>
      </w:r>
      <w:r w:rsidR="00E57FFD">
        <w:t>underbanked</w:t>
      </w:r>
      <w:r>
        <w:t xml:space="preserve"> has surpassed the 100,000 </w:t>
      </w:r>
      <w:r w:rsidR="00984AC8">
        <w:t xml:space="preserve">accounts opened </w:t>
      </w:r>
      <w:r>
        <w:t>mark</w:t>
      </w:r>
      <w:r w:rsidR="002C2D88">
        <w:t xml:space="preserve"> and </w:t>
      </w:r>
      <w:r w:rsidR="00322178">
        <w:t>over the last</w:t>
      </w:r>
      <w:r w:rsidR="00CD4F5D">
        <w:t xml:space="preserve"> two years, has grown from just </w:t>
      </w:r>
      <w:r w:rsidR="0860372A">
        <w:t>30</w:t>
      </w:r>
      <w:r w:rsidR="00CD4F5D">
        <w:t>,000 to 100,000 account holders.</w:t>
      </w:r>
    </w:p>
    <w:p w14:paraId="7E06CBF3" w14:textId="4CC0B5F6" w:rsidR="00416F8B" w:rsidRDefault="00C935FC" w:rsidP="006E28F8">
      <w:r>
        <w:t>Suits Me was l</w:t>
      </w:r>
      <w:r w:rsidR="00677A8B">
        <w:t>aunched in 2015</w:t>
      </w:r>
      <w:r w:rsidR="00CD4F5D">
        <w:t xml:space="preserve"> </w:t>
      </w:r>
      <w:r w:rsidR="002349CE">
        <w:t>when</w:t>
      </w:r>
      <w:r w:rsidR="00CD4F5D">
        <w:t xml:space="preserve"> CEO, Matthew Sanders, </w:t>
      </w:r>
      <w:r w:rsidR="00F83F90">
        <w:t>realised that</w:t>
      </w:r>
      <w:r w:rsidR="00675600">
        <w:t xml:space="preserve"> </w:t>
      </w:r>
      <w:r w:rsidR="378C6533">
        <w:t xml:space="preserve">there </w:t>
      </w:r>
      <w:r>
        <w:t xml:space="preserve">were </w:t>
      </w:r>
      <w:r w:rsidR="00675600">
        <w:t>many</w:t>
      </w:r>
      <w:r w:rsidR="00F83F90">
        <w:t xml:space="preserve"> individuals </w:t>
      </w:r>
      <w:r w:rsidR="00B926E8">
        <w:t>who</w:t>
      </w:r>
      <w:r w:rsidR="00CA47DE">
        <w:t xml:space="preserve"> had</w:t>
      </w:r>
      <w:r w:rsidR="000D7B9D">
        <w:t xml:space="preserve"> moved to the UK </w:t>
      </w:r>
      <w:r w:rsidR="002D7387">
        <w:t>but</w:t>
      </w:r>
      <w:r w:rsidR="000D7B9D">
        <w:t xml:space="preserve"> were struggling to</w:t>
      </w:r>
      <w:r w:rsidR="00842B92">
        <w:t xml:space="preserve"> find a suitable banking solution</w:t>
      </w:r>
      <w:r w:rsidR="000770D2">
        <w:t xml:space="preserve"> </w:t>
      </w:r>
      <w:r w:rsidR="745C3617">
        <w:t xml:space="preserve">to </w:t>
      </w:r>
      <w:r w:rsidR="4FDEF027">
        <w:t>receive</w:t>
      </w:r>
      <w:r w:rsidR="745C3617">
        <w:t xml:space="preserve"> their wage </w:t>
      </w:r>
      <w:r w:rsidR="000770D2">
        <w:t xml:space="preserve">as </w:t>
      </w:r>
      <w:r w:rsidR="006B7881">
        <w:t>they had no proof of address.</w:t>
      </w:r>
    </w:p>
    <w:p w14:paraId="5AA2842F" w14:textId="7F47A367" w:rsidR="00C33005" w:rsidRDefault="000D7B9D" w:rsidP="006E28F8">
      <w:r>
        <w:t>N</w:t>
      </w:r>
      <w:r w:rsidR="006B7881">
        <w:t>owadays, the</w:t>
      </w:r>
      <w:r w:rsidR="000B797E">
        <w:t xml:space="preserve"> fintech</w:t>
      </w:r>
      <w:r w:rsidR="595B11E2">
        <w:t xml:space="preserve"> solution</w:t>
      </w:r>
      <w:r w:rsidR="000770D2">
        <w:t xml:space="preserve"> doesn’t only provide accounts to migrant workers </w:t>
      </w:r>
      <w:r w:rsidR="003C66D9">
        <w:t xml:space="preserve">and expats </w:t>
      </w:r>
      <w:r w:rsidR="000770D2">
        <w:t xml:space="preserve">but </w:t>
      </w:r>
      <w:r w:rsidR="00A86740">
        <w:t xml:space="preserve">also </w:t>
      </w:r>
      <w:r w:rsidR="000B797E">
        <w:t xml:space="preserve">to </w:t>
      </w:r>
      <w:r w:rsidR="00A86740">
        <w:t xml:space="preserve">UK residents who </w:t>
      </w:r>
      <w:r w:rsidR="000B797E">
        <w:t xml:space="preserve">have been unable </w:t>
      </w:r>
      <w:r w:rsidR="006B7881">
        <w:t xml:space="preserve">to get on the banking ladder due to </w:t>
      </w:r>
      <w:r w:rsidR="002D7387">
        <w:t xml:space="preserve">a </w:t>
      </w:r>
      <w:r w:rsidR="006B7881">
        <w:t>poor</w:t>
      </w:r>
      <w:r w:rsidR="002D7387">
        <w:t xml:space="preserve"> or non-existent</w:t>
      </w:r>
      <w:r w:rsidR="006B7881">
        <w:t xml:space="preserve"> credit history,</w:t>
      </w:r>
      <w:r w:rsidR="000B797E">
        <w:t xml:space="preserve"> </w:t>
      </w:r>
      <w:r w:rsidR="00AD2DCB">
        <w:t xml:space="preserve">bankruptcy, IVA’s, </w:t>
      </w:r>
      <w:r w:rsidR="00A676D2">
        <w:t xml:space="preserve">or </w:t>
      </w:r>
      <w:r w:rsidR="00046162">
        <w:t xml:space="preserve">who </w:t>
      </w:r>
      <w:r w:rsidR="005B568A">
        <w:t>were</w:t>
      </w:r>
      <w:r w:rsidR="00046162">
        <w:t xml:space="preserve"> </w:t>
      </w:r>
      <w:r w:rsidR="00A676D2">
        <w:t xml:space="preserve">simply looking for an alternative to a mainstream bank. </w:t>
      </w:r>
    </w:p>
    <w:p w14:paraId="703F0E75" w14:textId="2870F333" w:rsidR="004564C6" w:rsidRDefault="00910634" w:rsidP="006E28F8">
      <w:r>
        <w:t>In the last year, Suits Me saw growth of 229%,</w:t>
      </w:r>
      <w:r w:rsidR="00CD47B0">
        <w:t xml:space="preserve"> which is a </w:t>
      </w:r>
      <w:r w:rsidR="00ED6718">
        <w:t xml:space="preserve">testament to how </w:t>
      </w:r>
      <w:r w:rsidR="00E814C1">
        <w:t>the</w:t>
      </w:r>
      <w:r w:rsidR="00ED6718">
        <w:t xml:space="preserve"> </w:t>
      </w:r>
      <w:r w:rsidR="00A4335A">
        <w:t>company</w:t>
      </w:r>
      <w:r w:rsidR="001E4054">
        <w:t xml:space="preserve"> are giving </w:t>
      </w:r>
      <w:r w:rsidR="008E2B17">
        <w:t xml:space="preserve">underbanked </w:t>
      </w:r>
      <w:r w:rsidR="001E4054">
        <w:t xml:space="preserve">individuals </w:t>
      </w:r>
      <w:r w:rsidR="008E2B17">
        <w:t xml:space="preserve">access to personal banking and the </w:t>
      </w:r>
      <w:r w:rsidR="001E4054">
        <w:t xml:space="preserve">ability to </w:t>
      </w:r>
      <w:r w:rsidR="00CD47B0">
        <w:t>manage their money in a safe and efficient way</w:t>
      </w:r>
      <w:r w:rsidR="001E4054">
        <w:t>.</w:t>
      </w:r>
    </w:p>
    <w:p w14:paraId="59A765CF" w14:textId="5148AA9E" w:rsidR="00567C52" w:rsidRDefault="00567C52" w:rsidP="68E8A1F7">
      <w:r>
        <w:rPr>
          <w:noProof/>
        </w:rPr>
        <w:drawing>
          <wp:inline distT="0" distB="0" distL="0" distR="0" wp14:anchorId="6BC63E98" wp14:editId="3452A191">
            <wp:extent cx="5731510" cy="3294380"/>
            <wp:effectExtent l="0" t="0" r="2540" b="127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9514D" w14:textId="56C4DEE2" w:rsidR="0020575C" w:rsidRDefault="0020575C" w:rsidP="68E8A1F7">
      <w:pPr>
        <w:rPr>
          <w:i/>
          <w:iCs/>
        </w:rPr>
      </w:pPr>
      <w:r>
        <w:t xml:space="preserve">Matthew Sanders, Founder and CEO said: </w:t>
      </w:r>
      <w:r w:rsidRPr="68E8A1F7">
        <w:rPr>
          <w:i/>
          <w:iCs/>
        </w:rPr>
        <w:t>“</w:t>
      </w:r>
      <w:r w:rsidR="372B85B8" w:rsidRPr="68E8A1F7">
        <w:rPr>
          <w:i/>
          <w:iCs/>
        </w:rPr>
        <w:t xml:space="preserve">Over the last few years, we’ve worked hard </w:t>
      </w:r>
      <w:r w:rsidR="66FFC5E3" w:rsidRPr="68E8A1F7">
        <w:rPr>
          <w:i/>
          <w:iCs/>
        </w:rPr>
        <w:t>to remove the invisible barriers from the traditional banking system in order to provide</w:t>
      </w:r>
      <w:r w:rsidR="7AFD8563" w:rsidRPr="68E8A1F7">
        <w:rPr>
          <w:i/>
          <w:iCs/>
        </w:rPr>
        <w:t xml:space="preserve"> financially excluded </w:t>
      </w:r>
      <w:r w:rsidR="66FFC5E3" w:rsidRPr="68E8A1F7">
        <w:rPr>
          <w:i/>
          <w:iCs/>
        </w:rPr>
        <w:t xml:space="preserve">individuals with a suitable way to </w:t>
      </w:r>
      <w:r w:rsidR="234E43A8" w:rsidRPr="68E8A1F7">
        <w:rPr>
          <w:i/>
          <w:iCs/>
        </w:rPr>
        <w:t xml:space="preserve">safely and efficiently manage their finances. </w:t>
      </w:r>
    </w:p>
    <w:p w14:paraId="722A7E9E" w14:textId="1AE487AB" w:rsidR="21F96D94" w:rsidRDefault="21F96D94" w:rsidP="68E8A1F7">
      <w:pPr>
        <w:rPr>
          <w:i/>
          <w:iCs/>
        </w:rPr>
      </w:pPr>
      <w:r w:rsidRPr="68E8A1F7">
        <w:rPr>
          <w:i/>
          <w:iCs/>
        </w:rPr>
        <w:t>“</w:t>
      </w:r>
      <w:r w:rsidR="346BC8DB" w:rsidRPr="68E8A1F7">
        <w:rPr>
          <w:i/>
          <w:iCs/>
        </w:rPr>
        <w:t>I would like to thank the entire Suits Me team for all their</w:t>
      </w:r>
      <w:r w:rsidR="6AC250A2" w:rsidRPr="68E8A1F7">
        <w:rPr>
          <w:i/>
          <w:iCs/>
        </w:rPr>
        <w:t xml:space="preserve"> outstanding</w:t>
      </w:r>
      <w:r w:rsidR="346BC8DB" w:rsidRPr="68E8A1F7">
        <w:rPr>
          <w:i/>
          <w:iCs/>
        </w:rPr>
        <w:t xml:space="preserve"> hard work and </w:t>
      </w:r>
      <w:r w:rsidR="5BFD76A4" w:rsidRPr="68E8A1F7">
        <w:rPr>
          <w:i/>
          <w:iCs/>
        </w:rPr>
        <w:t xml:space="preserve">unparalleled commitment </w:t>
      </w:r>
      <w:r w:rsidR="346BC8DB" w:rsidRPr="68E8A1F7">
        <w:rPr>
          <w:i/>
          <w:iCs/>
        </w:rPr>
        <w:t xml:space="preserve">over </w:t>
      </w:r>
      <w:r w:rsidR="16B02408" w:rsidRPr="68E8A1F7">
        <w:rPr>
          <w:i/>
          <w:iCs/>
        </w:rPr>
        <w:t xml:space="preserve">the last few </w:t>
      </w:r>
      <w:r w:rsidR="346BC8DB" w:rsidRPr="68E8A1F7">
        <w:rPr>
          <w:i/>
          <w:iCs/>
        </w:rPr>
        <w:t>years, which has</w:t>
      </w:r>
      <w:r w:rsidR="0D5E06DE" w:rsidRPr="68E8A1F7">
        <w:rPr>
          <w:i/>
          <w:iCs/>
        </w:rPr>
        <w:t xml:space="preserve"> been key in</w:t>
      </w:r>
      <w:r w:rsidR="346BC8DB" w:rsidRPr="68E8A1F7">
        <w:rPr>
          <w:i/>
          <w:iCs/>
        </w:rPr>
        <w:t xml:space="preserve"> enabl</w:t>
      </w:r>
      <w:r w:rsidR="6D6CF7E0" w:rsidRPr="68E8A1F7">
        <w:rPr>
          <w:i/>
          <w:iCs/>
        </w:rPr>
        <w:t>ing</w:t>
      </w:r>
      <w:r w:rsidR="346BC8DB" w:rsidRPr="68E8A1F7">
        <w:rPr>
          <w:i/>
          <w:iCs/>
        </w:rPr>
        <w:t xml:space="preserve"> us to reach this incredible milestone</w:t>
      </w:r>
      <w:r w:rsidR="2E90F64F" w:rsidRPr="68E8A1F7">
        <w:rPr>
          <w:i/>
          <w:iCs/>
        </w:rPr>
        <w:t>.”</w:t>
      </w:r>
    </w:p>
    <w:p w14:paraId="2D5EC7A0" w14:textId="7A7543A7" w:rsidR="00E519E0" w:rsidRDefault="00C74D35" w:rsidP="006E28F8">
      <w:r>
        <w:t xml:space="preserve">In addition </w:t>
      </w:r>
      <w:r w:rsidR="000D694A">
        <w:t xml:space="preserve">to reaching 100,000 accounts opened, there has been huge </w:t>
      </w:r>
      <w:r w:rsidR="00A56B56">
        <w:t xml:space="preserve">internal </w:t>
      </w:r>
      <w:r w:rsidR="000D694A">
        <w:t xml:space="preserve">growth </w:t>
      </w:r>
      <w:r w:rsidR="00A56B56">
        <w:t xml:space="preserve">inside Suits Me – having gone from </w:t>
      </w:r>
      <w:r w:rsidR="002545BE">
        <w:t>10 staff members to 30 in just over a year</w:t>
      </w:r>
      <w:r w:rsidR="005C72EC">
        <w:t xml:space="preserve">, with plans to take on more staff </w:t>
      </w:r>
      <w:r w:rsidR="00E519E0">
        <w:t>in t</w:t>
      </w:r>
      <w:r w:rsidR="005C72EC">
        <w:t xml:space="preserve">he </w:t>
      </w:r>
      <w:r w:rsidR="00526D58">
        <w:t xml:space="preserve">near </w:t>
      </w:r>
      <w:r w:rsidR="005C72EC">
        <w:t>future.</w:t>
      </w:r>
    </w:p>
    <w:p w14:paraId="4D1E2D16" w14:textId="67760370" w:rsidR="195A9697" w:rsidRDefault="00E519E0" w:rsidP="72678C33">
      <w:pPr>
        <w:rPr>
          <w:i/>
          <w:iCs/>
        </w:rPr>
      </w:pPr>
      <w:r>
        <w:lastRenderedPageBreak/>
        <w:t xml:space="preserve">Commenting on the growth of the company, Kim Roberts, Marketing and Communications Director, said: </w:t>
      </w:r>
      <w:r w:rsidRPr="72678C33">
        <w:rPr>
          <w:i/>
          <w:iCs/>
        </w:rPr>
        <w:t>“</w:t>
      </w:r>
      <w:r w:rsidR="7543E064" w:rsidRPr="72678C33">
        <w:rPr>
          <w:i/>
          <w:iCs/>
        </w:rPr>
        <w:t xml:space="preserve">Over the last 16 months we have focused heavily on </w:t>
      </w:r>
      <w:r w:rsidR="426AF415" w:rsidRPr="72678C33">
        <w:rPr>
          <w:i/>
          <w:iCs/>
        </w:rPr>
        <w:t xml:space="preserve">a multitude of </w:t>
      </w:r>
      <w:r w:rsidR="7543E064" w:rsidRPr="72678C33">
        <w:rPr>
          <w:i/>
          <w:iCs/>
        </w:rPr>
        <w:t xml:space="preserve">digital marketing </w:t>
      </w:r>
      <w:r w:rsidR="18F9B182" w:rsidRPr="72678C33">
        <w:rPr>
          <w:i/>
          <w:iCs/>
        </w:rPr>
        <w:t xml:space="preserve">channels </w:t>
      </w:r>
      <w:r w:rsidR="00B51411" w:rsidRPr="72678C33">
        <w:rPr>
          <w:i/>
          <w:iCs/>
        </w:rPr>
        <w:t xml:space="preserve">in order </w:t>
      </w:r>
      <w:r w:rsidR="7543E064" w:rsidRPr="72678C33">
        <w:rPr>
          <w:i/>
          <w:iCs/>
        </w:rPr>
        <w:t xml:space="preserve">to reach </w:t>
      </w:r>
      <w:r w:rsidR="54195139" w:rsidRPr="72678C33">
        <w:rPr>
          <w:i/>
          <w:iCs/>
        </w:rPr>
        <w:t>our target markets and help those who are fina</w:t>
      </w:r>
      <w:r w:rsidR="4323024D" w:rsidRPr="72678C33">
        <w:rPr>
          <w:i/>
          <w:iCs/>
        </w:rPr>
        <w:t>ncially</w:t>
      </w:r>
      <w:r w:rsidR="54195139" w:rsidRPr="72678C33">
        <w:rPr>
          <w:i/>
          <w:iCs/>
        </w:rPr>
        <w:t xml:space="preserve"> excluded</w:t>
      </w:r>
      <w:r w:rsidR="630A4862" w:rsidRPr="72678C33">
        <w:rPr>
          <w:i/>
          <w:iCs/>
        </w:rPr>
        <w:t xml:space="preserve"> </w:t>
      </w:r>
      <w:r w:rsidR="004735B1" w:rsidRPr="72678C33">
        <w:rPr>
          <w:i/>
          <w:iCs/>
        </w:rPr>
        <w:t>(</w:t>
      </w:r>
      <w:r w:rsidR="00D3217A" w:rsidRPr="72678C33">
        <w:rPr>
          <w:i/>
          <w:iCs/>
        </w:rPr>
        <w:t>or those looking for a secondary account</w:t>
      </w:r>
      <w:r w:rsidR="004735B1" w:rsidRPr="72678C33">
        <w:rPr>
          <w:i/>
          <w:iCs/>
        </w:rPr>
        <w:t>)</w:t>
      </w:r>
      <w:r w:rsidR="2560602F" w:rsidRPr="72678C33">
        <w:rPr>
          <w:i/>
          <w:iCs/>
        </w:rPr>
        <w:t>.</w:t>
      </w:r>
    </w:p>
    <w:p w14:paraId="25E7A0C5" w14:textId="0F61B45A" w:rsidR="195A9697" w:rsidRDefault="2560602F" w:rsidP="34BA14ED">
      <w:pPr>
        <w:rPr>
          <w:highlight w:val="yellow"/>
        </w:rPr>
      </w:pPr>
      <w:r w:rsidRPr="72678C33">
        <w:rPr>
          <w:i/>
          <w:iCs/>
        </w:rPr>
        <w:t>“</w:t>
      </w:r>
      <w:r w:rsidR="005B54B1" w:rsidRPr="72678C33">
        <w:rPr>
          <w:i/>
          <w:iCs/>
        </w:rPr>
        <w:t>This year</w:t>
      </w:r>
      <w:r w:rsidR="176521C2" w:rsidRPr="72678C33">
        <w:rPr>
          <w:i/>
          <w:iCs/>
        </w:rPr>
        <w:t>,</w:t>
      </w:r>
      <w:r w:rsidR="53951F17" w:rsidRPr="72678C33">
        <w:rPr>
          <w:i/>
          <w:iCs/>
        </w:rPr>
        <w:t xml:space="preserve"> </w:t>
      </w:r>
      <w:r w:rsidR="57941FCC" w:rsidRPr="72678C33">
        <w:rPr>
          <w:i/>
          <w:iCs/>
        </w:rPr>
        <w:t>we</w:t>
      </w:r>
      <w:r w:rsidR="53951F17" w:rsidRPr="72678C33">
        <w:rPr>
          <w:i/>
          <w:iCs/>
        </w:rPr>
        <w:t xml:space="preserve"> have also worked on improving our customer journey</w:t>
      </w:r>
      <w:r w:rsidR="005B54B1" w:rsidRPr="72678C33">
        <w:rPr>
          <w:i/>
          <w:iCs/>
        </w:rPr>
        <w:t>, making the onboarding process as simp</w:t>
      </w:r>
      <w:r w:rsidR="087054EA" w:rsidRPr="72678C33">
        <w:rPr>
          <w:i/>
          <w:iCs/>
        </w:rPr>
        <w:t>l</w:t>
      </w:r>
      <w:r w:rsidR="00D2697C" w:rsidRPr="72678C33">
        <w:rPr>
          <w:i/>
          <w:iCs/>
        </w:rPr>
        <w:t>e</w:t>
      </w:r>
      <w:r w:rsidR="005B54B1" w:rsidRPr="72678C33">
        <w:rPr>
          <w:i/>
          <w:iCs/>
        </w:rPr>
        <w:t xml:space="preserve"> and easy as possible.</w:t>
      </w:r>
      <w:r w:rsidR="650BB699" w:rsidRPr="72678C33">
        <w:rPr>
          <w:i/>
          <w:iCs/>
        </w:rPr>
        <w:t xml:space="preserve"> Our ambitious marketing strategy will </w:t>
      </w:r>
      <w:r w:rsidR="53F76785" w:rsidRPr="72678C33">
        <w:rPr>
          <w:i/>
          <w:iCs/>
        </w:rPr>
        <w:t>continue</w:t>
      </w:r>
      <w:r w:rsidR="650BB699" w:rsidRPr="72678C33">
        <w:rPr>
          <w:i/>
          <w:iCs/>
        </w:rPr>
        <w:t xml:space="preserve"> to add</w:t>
      </w:r>
      <w:r w:rsidR="0962746A" w:rsidRPr="72678C33">
        <w:rPr>
          <w:i/>
          <w:iCs/>
        </w:rPr>
        <w:t xml:space="preserve"> </w:t>
      </w:r>
      <w:r w:rsidR="2900F967" w:rsidRPr="72678C33">
        <w:rPr>
          <w:i/>
          <w:iCs/>
        </w:rPr>
        <w:t>more diversity and alternative options</w:t>
      </w:r>
      <w:r w:rsidR="0962746A" w:rsidRPr="72678C33">
        <w:rPr>
          <w:i/>
          <w:iCs/>
        </w:rPr>
        <w:t xml:space="preserve"> to the </w:t>
      </w:r>
      <w:r w:rsidR="00CA5AEA" w:rsidRPr="72678C33">
        <w:rPr>
          <w:i/>
          <w:iCs/>
        </w:rPr>
        <w:t xml:space="preserve">banking </w:t>
      </w:r>
      <w:r w:rsidR="0962746A" w:rsidRPr="72678C33">
        <w:rPr>
          <w:i/>
          <w:iCs/>
        </w:rPr>
        <w:t>sector</w:t>
      </w:r>
      <w:r w:rsidR="17EDE93C" w:rsidRPr="72678C33">
        <w:rPr>
          <w:i/>
          <w:iCs/>
        </w:rPr>
        <w:t xml:space="preserve">, allowing us to </w:t>
      </w:r>
      <w:r w:rsidR="76D81C93" w:rsidRPr="72678C33">
        <w:rPr>
          <w:i/>
          <w:iCs/>
        </w:rPr>
        <w:t>reach customers</w:t>
      </w:r>
      <w:r w:rsidR="2C795651" w:rsidRPr="72678C33">
        <w:rPr>
          <w:i/>
          <w:iCs/>
        </w:rPr>
        <w:t xml:space="preserve"> </w:t>
      </w:r>
      <w:r w:rsidR="727CBF23" w:rsidRPr="72678C33">
        <w:rPr>
          <w:i/>
          <w:iCs/>
        </w:rPr>
        <w:t>who are currently underbanked</w:t>
      </w:r>
      <w:r w:rsidR="2405167A" w:rsidRPr="72678C33">
        <w:rPr>
          <w:i/>
          <w:iCs/>
        </w:rPr>
        <w:t>.</w:t>
      </w:r>
      <w:r w:rsidR="003A6061" w:rsidRPr="72678C33">
        <w:rPr>
          <w:i/>
          <w:iCs/>
        </w:rPr>
        <w:t>”</w:t>
      </w:r>
      <w:r w:rsidR="7543E064">
        <w:t xml:space="preserve"> </w:t>
      </w:r>
    </w:p>
    <w:p w14:paraId="59531338" w14:textId="439C694D" w:rsidR="195A9697" w:rsidRDefault="195A9697" w:rsidP="0EACD4A5">
      <w:pPr>
        <w:rPr>
          <w:highlight w:val="yellow"/>
        </w:rPr>
      </w:pPr>
      <w:r>
        <w:t xml:space="preserve">One of the </w:t>
      </w:r>
      <w:r w:rsidR="77D23C10">
        <w:t>fundamental areas</w:t>
      </w:r>
      <w:r>
        <w:t xml:space="preserve"> of the business which has </w:t>
      </w:r>
      <w:r w:rsidR="03A8C20D">
        <w:t xml:space="preserve">experienced </w:t>
      </w:r>
      <w:r>
        <w:t xml:space="preserve">significant growth is Suits Me’s Customer Care Team. In 2018, there were just two </w:t>
      </w:r>
      <w:r w:rsidR="7F4941B9">
        <w:t>full time employees</w:t>
      </w:r>
      <w:r>
        <w:t xml:space="preserve"> </w:t>
      </w:r>
      <w:r w:rsidR="7379C479">
        <w:t>handling</w:t>
      </w:r>
      <w:r>
        <w:t xml:space="preserve"> al</w:t>
      </w:r>
      <w:r w:rsidR="19D413FD">
        <w:t xml:space="preserve">l customer </w:t>
      </w:r>
      <w:r w:rsidR="65024AB6">
        <w:t>enquiries and</w:t>
      </w:r>
      <w:r w:rsidR="19D413FD">
        <w:t xml:space="preserve"> now there are </w:t>
      </w:r>
      <w:r w:rsidR="00DA54F0">
        <w:t>22</w:t>
      </w:r>
      <w:r w:rsidR="302C1547">
        <w:t xml:space="preserve"> members of the team.</w:t>
      </w:r>
    </w:p>
    <w:p w14:paraId="4A8BFDCB" w14:textId="4891014E" w:rsidR="008205E8" w:rsidRDefault="11B4F784" w:rsidP="72678C33">
      <w:pPr>
        <w:rPr>
          <w:i/>
          <w:iCs/>
        </w:rPr>
      </w:pPr>
      <w:r>
        <w:t xml:space="preserve">John Oakley, Operations Director, explained: </w:t>
      </w:r>
      <w:r w:rsidR="003231CE">
        <w:t>“</w:t>
      </w:r>
      <w:r w:rsidR="00727E79" w:rsidRPr="72678C33">
        <w:rPr>
          <w:i/>
          <w:iCs/>
        </w:rPr>
        <w:t xml:space="preserve">At Suits Me, we strongly believe in ensuring </w:t>
      </w:r>
      <w:r w:rsidR="00605FF9" w:rsidRPr="72678C33">
        <w:rPr>
          <w:i/>
          <w:iCs/>
        </w:rPr>
        <w:t xml:space="preserve">that </w:t>
      </w:r>
      <w:r w:rsidR="00727E79" w:rsidRPr="72678C33">
        <w:rPr>
          <w:i/>
          <w:iCs/>
        </w:rPr>
        <w:t xml:space="preserve">our customers </w:t>
      </w:r>
      <w:r w:rsidR="009078C7" w:rsidRPr="72678C33">
        <w:rPr>
          <w:i/>
          <w:iCs/>
        </w:rPr>
        <w:t>can</w:t>
      </w:r>
      <w:r w:rsidR="00727E79" w:rsidRPr="72678C33">
        <w:rPr>
          <w:i/>
          <w:iCs/>
        </w:rPr>
        <w:t xml:space="preserve"> communicate with someone</w:t>
      </w:r>
      <w:r w:rsidR="003E355D" w:rsidRPr="72678C33">
        <w:rPr>
          <w:i/>
          <w:iCs/>
        </w:rPr>
        <w:t xml:space="preserve"> who speaks their own language</w:t>
      </w:r>
      <w:r w:rsidR="0BFAA680" w:rsidRPr="72678C33">
        <w:rPr>
          <w:i/>
          <w:iCs/>
        </w:rPr>
        <w:t xml:space="preserve"> so,</w:t>
      </w:r>
      <w:r w:rsidR="3C22F2C4" w:rsidRPr="72678C33">
        <w:rPr>
          <w:i/>
          <w:iCs/>
        </w:rPr>
        <w:t xml:space="preserve"> over the year</w:t>
      </w:r>
      <w:r w:rsidR="40612B7A" w:rsidRPr="72678C33">
        <w:rPr>
          <w:i/>
          <w:iCs/>
        </w:rPr>
        <w:t xml:space="preserve"> we’ve invested heavily in recruiting a multilingual team. </w:t>
      </w:r>
      <w:r w:rsidR="401D503A" w:rsidRPr="72678C33">
        <w:rPr>
          <w:i/>
          <w:iCs/>
        </w:rPr>
        <w:t>We now offer seven different languages to our customers,</w:t>
      </w:r>
      <w:r w:rsidR="3AE68726" w:rsidRPr="72678C33">
        <w:rPr>
          <w:i/>
          <w:iCs/>
        </w:rPr>
        <w:t xml:space="preserve"> as well as four more</w:t>
      </w:r>
      <w:r w:rsidR="62304D17" w:rsidRPr="72678C33">
        <w:rPr>
          <w:i/>
          <w:iCs/>
        </w:rPr>
        <w:t xml:space="preserve"> through our written communications</w:t>
      </w:r>
      <w:r w:rsidR="3AE68726" w:rsidRPr="72678C33">
        <w:rPr>
          <w:i/>
          <w:iCs/>
        </w:rPr>
        <w:t xml:space="preserve">, </w:t>
      </w:r>
      <w:r w:rsidR="401D503A" w:rsidRPr="72678C33">
        <w:rPr>
          <w:i/>
          <w:iCs/>
        </w:rPr>
        <w:t>making it one of our USP’s.</w:t>
      </w:r>
    </w:p>
    <w:p w14:paraId="306C6850" w14:textId="1963DBDE" w:rsidR="008205E8" w:rsidRDefault="0E421373" w:rsidP="72678C33">
      <w:pPr>
        <w:rPr>
          <w:i/>
          <w:iCs/>
        </w:rPr>
      </w:pPr>
      <w:r w:rsidRPr="72678C33">
        <w:rPr>
          <w:i/>
          <w:iCs/>
        </w:rPr>
        <w:t>“Our range of languages available</w:t>
      </w:r>
      <w:r w:rsidR="401D503A" w:rsidRPr="72678C33">
        <w:rPr>
          <w:i/>
          <w:iCs/>
        </w:rPr>
        <w:t xml:space="preserve"> has </w:t>
      </w:r>
      <w:r w:rsidR="5F12578C" w:rsidRPr="72678C33">
        <w:rPr>
          <w:i/>
          <w:iCs/>
        </w:rPr>
        <w:t xml:space="preserve">resulted in </w:t>
      </w:r>
      <w:r w:rsidR="401D503A" w:rsidRPr="72678C33">
        <w:rPr>
          <w:i/>
          <w:iCs/>
        </w:rPr>
        <w:t xml:space="preserve">customers choosing our service and </w:t>
      </w:r>
      <w:r w:rsidR="4F1577C1" w:rsidRPr="72678C33">
        <w:rPr>
          <w:i/>
          <w:iCs/>
        </w:rPr>
        <w:t>remaining</w:t>
      </w:r>
      <w:r w:rsidR="401D503A" w:rsidRPr="72678C33">
        <w:rPr>
          <w:i/>
          <w:iCs/>
        </w:rPr>
        <w:t xml:space="preserve"> to stay with us</w:t>
      </w:r>
      <w:r w:rsidR="45350A09" w:rsidRPr="72678C33">
        <w:rPr>
          <w:i/>
          <w:iCs/>
        </w:rPr>
        <w:t>, year after year.</w:t>
      </w:r>
      <w:r w:rsidR="401D503A" w:rsidRPr="72678C33">
        <w:rPr>
          <w:i/>
          <w:iCs/>
        </w:rPr>
        <w:t xml:space="preserve"> This show</w:t>
      </w:r>
      <w:r w:rsidR="46B988C4" w:rsidRPr="72678C33">
        <w:rPr>
          <w:i/>
          <w:iCs/>
        </w:rPr>
        <w:t>cases how our customers feel reassured and confident in the service</w:t>
      </w:r>
      <w:r w:rsidR="264C523F" w:rsidRPr="72678C33">
        <w:rPr>
          <w:i/>
          <w:iCs/>
        </w:rPr>
        <w:t xml:space="preserve"> and products</w:t>
      </w:r>
      <w:r w:rsidR="46B988C4" w:rsidRPr="72678C33">
        <w:rPr>
          <w:i/>
          <w:iCs/>
        </w:rPr>
        <w:t xml:space="preserve"> we offer them</w:t>
      </w:r>
      <w:r w:rsidR="0C709F88" w:rsidRPr="72678C33">
        <w:rPr>
          <w:i/>
          <w:iCs/>
        </w:rPr>
        <w:t>,</w:t>
      </w:r>
      <w:r w:rsidR="46B988C4" w:rsidRPr="72678C33">
        <w:rPr>
          <w:i/>
          <w:iCs/>
        </w:rPr>
        <w:t xml:space="preserve"> as opposed to risking possible language barriers elsewhere.</w:t>
      </w:r>
      <w:r w:rsidR="653512B0" w:rsidRPr="72678C33">
        <w:rPr>
          <w:i/>
          <w:iCs/>
        </w:rPr>
        <w:t>”</w:t>
      </w:r>
    </w:p>
    <w:p w14:paraId="58089BED" w14:textId="6E6193B5" w:rsidR="001F07C6" w:rsidRDefault="001244E9" w:rsidP="006E28F8">
      <w:r>
        <w:t>Looking towards the future</w:t>
      </w:r>
      <w:r w:rsidR="0086068B">
        <w:t xml:space="preserve">, </w:t>
      </w:r>
      <w:r w:rsidR="00C10D66">
        <w:t>Suits Me has</w:t>
      </w:r>
      <w:r w:rsidR="00854EDA">
        <w:t xml:space="preserve"> many projects on the horizon but one of the main targets is to reach </w:t>
      </w:r>
      <w:r w:rsidR="001F07C6">
        <w:t>500,000 account holders by</w:t>
      </w:r>
      <w:r w:rsidR="00400E8F">
        <w:t xml:space="preserve"> the end of</w:t>
      </w:r>
      <w:r w:rsidR="001F07C6">
        <w:t xml:space="preserve"> 2021, building their customer base by 500%</w:t>
      </w:r>
      <w:r w:rsidR="00B32F92">
        <w:t xml:space="preserve">. </w:t>
      </w:r>
    </w:p>
    <w:p w14:paraId="673A5371" w14:textId="0824D1C5" w:rsidR="006E28F8" w:rsidRPr="00EA0DC3" w:rsidRDefault="00EB53C2" w:rsidP="002A3B72">
      <w:r>
        <w:t xml:space="preserve">Richard Lynch, Managing </w:t>
      </w:r>
      <w:r w:rsidR="6993E8D1">
        <w:t>D</w:t>
      </w:r>
      <w:r w:rsidR="6C8A7550">
        <w:t>irect</w:t>
      </w:r>
      <w:r w:rsidR="180B4737">
        <w:t>or</w:t>
      </w:r>
      <w:r w:rsidR="4998FF54">
        <w:t>,</w:t>
      </w:r>
      <w:r>
        <w:t xml:space="preserve"> </w:t>
      </w:r>
      <w:r w:rsidR="001C59C1">
        <w:t>explained: “</w:t>
      </w:r>
      <w:r w:rsidR="1E490CCD">
        <w:t xml:space="preserve">This </w:t>
      </w:r>
      <w:r w:rsidR="0205DC17">
        <w:t xml:space="preserve">profound </w:t>
      </w:r>
      <w:r w:rsidR="3C441097">
        <w:t>achievement</w:t>
      </w:r>
      <w:r w:rsidR="1E490CCD">
        <w:t xml:space="preserve"> further extends the reach</w:t>
      </w:r>
      <w:r w:rsidR="3717FC3F">
        <w:t xml:space="preserve"> and ambition</w:t>
      </w:r>
      <w:r w:rsidR="59CA80DD">
        <w:t xml:space="preserve"> of the</w:t>
      </w:r>
      <w:r w:rsidR="1E490CCD">
        <w:t xml:space="preserve"> Suits Me </w:t>
      </w:r>
      <w:r w:rsidR="169C7D5E">
        <w:t>brand</w:t>
      </w:r>
      <w:r w:rsidR="1E490CCD">
        <w:t xml:space="preserve"> </w:t>
      </w:r>
      <w:r w:rsidR="715284BF">
        <w:t xml:space="preserve">as we </w:t>
      </w:r>
      <w:r w:rsidR="7AA83FC6">
        <w:t>continue</w:t>
      </w:r>
      <w:r w:rsidR="715284BF">
        <w:t xml:space="preserve"> to expand into new channels as part of our </w:t>
      </w:r>
      <w:r w:rsidR="0D5BDBF1">
        <w:t xml:space="preserve">extensive </w:t>
      </w:r>
      <w:r w:rsidR="715284BF">
        <w:t>growth strategy over the next few years.</w:t>
      </w:r>
    </w:p>
    <w:p w14:paraId="1220F891" w14:textId="1ADA0C65" w:rsidR="006E28F8" w:rsidRPr="00EA0DC3" w:rsidRDefault="6697ADA5" w:rsidP="002A3B72">
      <w:r>
        <w:t>“</w:t>
      </w:r>
      <w:r w:rsidR="76462516">
        <w:t>Going forward, w</w:t>
      </w:r>
      <w:r w:rsidR="006E28F8">
        <w:t>e plan to meet the needs of even more of the UK next year, making it even easier to send and receive money with no credit history or UK address.</w:t>
      </w:r>
      <w:r w:rsidR="001C59C1">
        <w:t xml:space="preserve"> </w:t>
      </w:r>
      <w:r w:rsidR="5391B8CF">
        <w:t>I can confidently say the future is looking bright for Suits Me, so watch this space.”</w:t>
      </w:r>
    </w:p>
    <w:p w14:paraId="05FF3C13" w14:textId="3D82CECC" w:rsidR="006E28F8" w:rsidRPr="00EA0DC3" w:rsidRDefault="002E7C48" w:rsidP="002A3B72">
      <w:pPr>
        <w:rPr>
          <w:b/>
          <w:bCs/>
        </w:rPr>
      </w:pPr>
      <w:r w:rsidRPr="68E8A1F7">
        <w:rPr>
          <w:b/>
          <w:bCs/>
        </w:rPr>
        <w:t>Snapshot</w:t>
      </w:r>
      <w:r w:rsidR="00EA0DC3" w:rsidRPr="68E8A1F7">
        <w:rPr>
          <w:b/>
          <w:bCs/>
        </w:rPr>
        <w:t xml:space="preserve"> of an </w:t>
      </w:r>
      <w:r w:rsidR="002D69CA" w:rsidRPr="68E8A1F7">
        <w:rPr>
          <w:b/>
          <w:bCs/>
        </w:rPr>
        <w:t>A</w:t>
      </w:r>
      <w:r w:rsidR="002A3B72" w:rsidRPr="68E8A1F7">
        <w:rPr>
          <w:b/>
          <w:bCs/>
        </w:rPr>
        <w:t>verage Suits Me Account Holder</w:t>
      </w:r>
    </w:p>
    <w:p w14:paraId="4C1944A7" w14:textId="3D209EA0" w:rsidR="002A3B72" w:rsidRDefault="24089AD8" w:rsidP="002A3B72">
      <w:pPr>
        <w:pStyle w:val="ListParagraph"/>
        <w:numPr>
          <w:ilvl w:val="0"/>
          <w:numId w:val="3"/>
        </w:numPr>
      </w:pPr>
      <w:proofErr w:type="gramStart"/>
      <w:r>
        <w:t>Typically</w:t>
      </w:r>
      <w:proofErr w:type="gramEnd"/>
      <w:r w:rsidR="002A3B72">
        <w:t xml:space="preserve"> </w:t>
      </w:r>
      <w:r w:rsidR="00A26A93">
        <w:t>m</w:t>
      </w:r>
      <w:r w:rsidR="002A3B72">
        <w:t>ale (6</w:t>
      </w:r>
      <w:r w:rsidR="00404B12">
        <w:t xml:space="preserve">5% of account holders) </w:t>
      </w:r>
    </w:p>
    <w:p w14:paraId="10EBA1AD" w14:textId="6831BA4C" w:rsidR="00BE633C" w:rsidRDefault="00BE633C" w:rsidP="002A3B72">
      <w:pPr>
        <w:pStyle w:val="ListParagraph"/>
        <w:numPr>
          <w:ilvl w:val="0"/>
          <w:numId w:val="3"/>
        </w:numPr>
      </w:pPr>
      <w:r>
        <w:t xml:space="preserve">Average age: </w:t>
      </w:r>
      <w:r w:rsidR="00567C52">
        <w:t>25-34</w:t>
      </w:r>
    </w:p>
    <w:p w14:paraId="638C0CDE" w14:textId="07F4E1EE" w:rsidR="00BE633C" w:rsidRDefault="00BE633C" w:rsidP="002A3B72">
      <w:pPr>
        <w:pStyle w:val="ListParagraph"/>
        <w:numPr>
          <w:ilvl w:val="0"/>
          <w:numId w:val="3"/>
        </w:numPr>
      </w:pPr>
      <w:r>
        <w:t xml:space="preserve">Nationality: Romanian, followed by </w:t>
      </w:r>
      <w:r w:rsidR="43190B07">
        <w:t>English</w:t>
      </w:r>
      <w:r w:rsidR="57229FB9">
        <w:t>, Bulgarian</w:t>
      </w:r>
      <w:r>
        <w:t xml:space="preserve"> and </w:t>
      </w:r>
      <w:r w:rsidR="57229FB9">
        <w:t>Polish</w:t>
      </w:r>
      <w:r>
        <w:t xml:space="preserve">. </w:t>
      </w:r>
    </w:p>
    <w:p w14:paraId="118AF846" w14:textId="3E8F3FA3" w:rsidR="00613ED0" w:rsidRDefault="00613ED0" w:rsidP="002A3B72">
      <w:pPr>
        <w:pStyle w:val="ListParagraph"/>
        <w:numPr>
          <w:ilvl w:val="0"/>
          <w:numId w:val="3"/>
        </w:numPr>
      </w:pPr>
      <w:r>
        <w:t xml:space="preserve">Customer Values: </w:t>
      </w:r>
      <w:r w:rsidRPr="00567C52">
        <w:t>Transparency</w:t>
      </w:r>
      <w:r w:rsidR="00685EF9" w:rsidRPr="00567C52">
        <w:t xml:space="preserve">, </w:t>
      </w:r>
      <w:proofErr w:type="gramStart"/>
      <w:r w:rsidR="00685EF9" w:rsidRPr="00567C52">
        <w:t>Honesty</w:t>
      </w:r>
      <w:proofErr w:type="gramEnd"/>
      <w:r w:rsidR="00567C52" w:rsidRPr="00567C52">
        <w:t xml:space="preserve"> and Integrity</w:t>
      </w:r>
      <w:r w:rsidR="00685EF9" w:rsidRPr="00567C52">
        <w:t xml:space="preserve"> </w:t>
      </w:r>
    </w:p>
    <w:p w14:paraId="09A53F5B" w14:textId="77777777" w:rsidR="002507D9" w:rsidRDefault="002507D9" w:rsidP="006E28F8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  <w:r>
        <w:rPr>
          <w:rStyle w:val="eop"/>
          <w:rFonts w:ascii="Segoe UI" w:hAnsi="Segoe UI" w:cs="Segoe UI"/>
          <w:sz w:val="18"/>
          <w:szCs w:val="18"/>
        </w:rPr>
        <w:t>###</w:t>
      </w:r>
    </w:p>
    <w:p w14:paraId="66118CEB" w14:textId="4C523AC4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Segoe UI" w:hAnsi="Segoe UI" w:cs="Segoe UI"/>
          <w:sz w:val="18"/>
          <w:szCs w:val="18"/>
        </w:rPr>
        <w:t> </w:t>
      </w:r>
    </w:p>
    <w:p w14:paraId="4A57FA06" w14:textId="77777777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Notes to editor: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C1F8C2D" w14:textId="2F0AE02C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Link to Suits Me: </w:t>
      </w:r>
      <w:hyperlink r:id="rId11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  <w:lang w:val="en-US"/>
          </w:rPr>
          <w:t>suitsmecard.com</w:t>
        </w:r>
      </w:hyperlink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scxw226861043"/>
          <w:rFonts w:ascii="Calibri" w:hAnsi="Calibri" w:cs="Calibri"/>
          <w:sz w:val="22"/>
          <w:szCs w:val="22"/>
        </w:rPr>
        <w:t> </w:t>
      </w:r>
    </w:p>
    <w:p w14:paraId="51516593" w14:textId="77777777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 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AB2A054" w14:textId="77777777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Contact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BD8DE1" w14:textId="77777777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Kim Roberts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FF8E900" w14:textId="77777777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Marketing and Communications Director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B0F6D01" w14:textId="77777777" w:rsidR="006E28F8" w:rsidRDefault="000E28F0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hyperlink r:id="rId12" w:tgtFrame="_blank" w:history="1">
        <w:r w:rsidR="006E28F8"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  <w:lang w:val="en-US"/>
          </w:rPr>
          <w:t>kroberts@suitsmecard.com</w:t>
        </w:r>
      </w:hyperlink>
      <w:r w:rsidR="006E28F8">
        <w:rPr>
          <w:rStyle w:val="normaltextrun"/>
          <w:rFonts w:ascii="Calibri" w:hAnsi="Calibri" w:cs="Calibri"/>
          <w:sz w:val="22"/>
          <w:szCs w:val="22"/>
        </w:rPr>
        <w:t> </w:t>
      </w:r>
      <w:r w:rsidR="006E28F8">
        <w:rPr>
          <w:rStyle w:val="eop"/>
          <w:rFonts w:ascii="Calibri" w:hAnsi="Calibri" w:cs="Calibri"/>
          <w:sz w:val="22"/>
          <w:szCs w:val="22"/>
        </w:rPr>
        <w:t> </w:t>
      </w:r>
    </w:p>
    <w:p w14:paraId="79D5AE8E" w14:textId="77777777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07855503443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966CB5" w14:textId="77777777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 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6D51D9E" w14:textId="77777777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About Suits Me: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8DE0346" w14:textId="77777777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lastRenderedPageBreak/>
        <w:t>Suits Me are a hassle-free alternative to traditional banking, offering a current account with access to online banking, a mobile banking app and a contactless debit card. Suits Me was founded in 2015 to provide a current account to customers who may have poor or no credit history, no proof of address, or struggle to open an account with a traditional bank. 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8307C34" w14:textId="77777777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 </w:t>
      </w:r>
      <w:r>
        <w:rPr>
          <w:rStyle w:val="normaltextrun"/>
          <w:rFonts w:ascii="Calibri" w:hAnsi="Calibri" w:cs="Calibri"/>
          <w:sz w:val="22"/>
          <w:szCs w:val="22"/>
        </w:rPr>
        <w:t> 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719C6C1" w14:textId="3ECF23B7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Currently operating in Cheshire, UK, Suits Me gives people an alternative solution to a high street bank. Suits Me do not perform credit checks and provides all their account holders with </w:t>
      </w:r>
      <w:r w:rsidR="18736982" w:rsidRPr="0EACD4A5">
        <w:rPr>
          <w:rStyle w:val="normaltextrun"/>
          <w:rFonts w:ascii="Calibri" w:hAnsi="Calibri" w:cs="Calibri"/>
          <w:sz w:val="22"/>
          <w:szCs w:val="22"/>
          <w:lang w:val="en-US"/>
        </w:rPr>
        <w:t>a</w:t>
      </w:r>
      <w:r w:rsidR="597CF149" w:rsidRPr="0EACD4A5">
        <w:rPr>
          <w:rStyle w:val="normaltextrun"/>
          <w:rFonts w:ascii="Calibri" w:hAnsi="Calibri" w:cs="Calibri"/>
          <w:sz w:val="22"/>
          <w:szCs w:val="22"/>
          <w:lang w:val="en-US"/>
        </w:rPr>
        <w:t>ccess to their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 exclusive cashback reward </w:t>
      </w:r>
      <w:proofErr w:type="spellStart"/>
      <w:r w:rsidR="18736982" w:rsidRPr="0EACD4A5">
        <w:rPr>
          <w:rStyle w:val="normaltextrun"/>
          <w:rFonts w:ascii="Calibri" w:hAnsi="Calibri" w:cs="Calibri"/>
          <w:sz w:val="22"/>
          <w:szCs w:val="22"/>
          <w:lang w:val="en-US"/>
        </w:rPr>
        <w:t>program</w:t>
      </w:r>
      <w:r w:rsidR="75552CF7" w:rsidRPr="0EACD4A5">
        <w:rPr>
          <w:rStyle w:val="normaltextrun"/>
          <w:rFonts w:ascii="Calibri" w:hAnsi="Calibri" w:cs="Calibri"/>
          <w:sz w:val="22"/>
          <w:szCs w:val="22"/>
          <w:lang w:val="en-US"/>
        </w:rPr>
        <w:t>me</w:t>
      </w:r>
      <w:proofErr w:type="spellEnd"/>
      <w:r w:rsidR="18736982" w:rsidRPr="0EACD4A5">
        <w:rPr>
          <w:rStyle w:val="normaltextrun"/>
          <w:rFonts w:ascii="Calibri" w:hAnsi="Calibri" w:cs="Calibri"/>
          <w:sz w:val="22"/>
          <w:szCs w:val="22"/>
          <w:lang w:val="en-US"/>
        </w:rPr>
        <w:t>. </w:t>
      </w:r>
      <w:r w:rsidR="18736982" w:rsidRPr="0EACD4A5"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2EAE1A9" w14:textId="77777777" w:rsidR="006E28F8" w:rsidRDefault="006E28F8" w:rsidP="006E28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7DFDA7F" w14:textId="610D13C3" w:rsidR="006E28F8" w:rsidRDefault="18736982" w:rsidP="009E4CD0">
      <w:r w:rsidRPr="0EACD4A5">
        <w:rPr>
          <w:rStyle w:val="normaltextrun"/>
          <w:rFonts w:ascii="Calibri" w:hAnsi="Calibri" w:cs="Calibri"/>
          <w:lang w:val="en-US"/>
        </w:rPr>
        <w:t>For more information, go to </w:t>
      </w:r>
      <w:hyperlink r:id="rId13">
        <w:r w:rsidRPr="0EACD4A5">
          <w:rPr>
            <w:rStyle w:val="normaltextrun"/>
            <w:rFonts w:ascii="Calibri" w:hAnsi="Calibri" w:cs="Calibri"/>
            <w:color w:val="0563C1"/>
            <w:u w:val="single"/>
            <w:lang w:val="en-US"/>
          </w:rPr>
          <w:t>suitsmecard.com</w:t>
        </w:r>
      </w:hyperlink>
      <w:r w:rsidRPr="0EACD4A5">
        <w:rPr>
          <w:rStyle w:val="normaltextrun"/>
          <w:rFonts w:ascii="Calibri" w:hAnsi="Calibri" w:cs="Calibri"/>
          <w:lang w:val="en-US"/>
        </w:rPr>
        <w:t> or follow</w:t>
      </w:r>
      <w:r w:rsidR="482902C4" w:rsidRPr="0EACD4A5">
        <w:rPr>
          <w:rStyle w:val="normaltextrun"/>
          <w:rFonts w:ascii="Calibri" w:hAnsi="Calibri" w:cs="Calibri"/>
          <w:lang w:val="en-US"/>
        </w:rPr>
        <w:t xml:space="preserve"> </w:t>
      </w:r>
      <w:r w:rsidR="7DC104EE" w:rsidRPr="0EACD4A5">
        <w:rPr>
          <w:rStyle w:val="normaltextrun"/>
          <w:rFonts w:ascii="Calibri" w:hAnsi="Calibri" w:cs="Calibri"/>
          <w:lang w:val="en-US"/>
        </w:rPr>
        <w:t>u</w:t>
      </w:r>
      <w:r w:rsidRPr="0EACD4A5">
        <w:rPr>
          <w:rStyle w:val="normaltextrun"/>
          <w:rFonts w:ascii="Calibri" w:hAnsi="Calibri" w:cs="Calibri"/>
          <w:lang w:val="en-US"/>
        </w:rPr>
        <w:t>s </w:t>
      </w:r>
      <w:r w:rsidRPr="0EACD4A5">
        <w:rPr>
          <w:rStyle w:val="normaltextrun"/>
          <w:rFonts w:ascii="Calibri" w:hAnsi="Calibri" w:cs="Calibri"/>
          <w:b/>
          <w:bCs/>
          <w:lang w:val="en-US"/>
        </w:rPr>
        <w:t>@suitsmecard</w:t>
      </w:r>
      <w:r w:rsidRPr="0EACD4A5">
        <w:rPr>
          <w:rStyle w:val="normaltextrun"/>
          <w:rFonts w:ascii="Calibri" w:hAnsi="Calibri" w:cs="Calibri"/>
          <w:lang w:val="en-US"/>
        </w:rPr>
        <w:t> on </w:t>
      </w:r>
      <w:hyperlink r:id="rId14">
        <w:r w:rsidRPr="0EACD4A5">
          <w:rPr>
            <w:rStyle w:val="normaltextrun"/>
            <w:rFonts w:ascii="Calibri" w:hAnsi="Calibri" w:cs="Calibri"/>
            <w:color w:val="0563C1"/>
            <w:u w:val="single"/>
            <w:lang w:val="en-US"/>
          </w:rPr>
          <w:t>Facebook</w:t>
        </w:r>
      </w:hyperlink>
      <w:r w:rsidRPr="0EACD4A5">
        <w:rPr>
          <w:rStyle w:val="normaltextrun"/>
          <w:rFonts w:ascii="Calibri" w:hAnsi="Calibri" w:cs="Calibri"/>
          <w:lang w:val="en-US"/>
        </w:rPr>
        <w:t>, </w:t>
      </w:r>
      <w:hyperlink r:id="rId15">
        <w:r w:rsidRPr="0EACD4A5">
          <w:rPr>
            <w:rStyle w:val="normaltextrun"/>
            <w:rFonts w:ascii="Calibri" w:hAnsi="Calibri" w:cs="Calibri"/>
            <w:color w:val="0563C1"/>
            <w:u w:val="single"/>
            <w:lang w:val="en-US"/>
          </w:rPr>
          <w:t>Twitter</w:t>
        </w:r>
      </w:hyperlink>
      <w:r w:rsidRPr="0EACD4A5">
        <w:rPr>
          <w:rStyle w:val="normaltextrun"/>
          <w:rFonts w:ascii="Calibri" w:hAnsi="Calibri" w:cs="Calibri"/>
          <w:lang w:val="en-US"/>
        </w:rPr>
        <w:t>, </w:t>
      </w:r>
      <w:hyperlink r:id="rId16">
        <w:r w:rsidR="7AB5B7AD" w:rsidRPr="0EACD4A5">
          <w:rPr>
            <w:rStyle w:val="normaltextrun"/>
            <w:rFonts w:ascii="Calibri" w:hAnsi="Calibri" w:cs="Calibri"/>
            <w:color w:val="0563C1"/>
            <w:u w:val="single"/>
            <w:lang w:val="en-US"/>
          </w:rPr>
          <w:t>Instagram,</w:t>
        </w:r>
      </w:hyperlink>
      <w:r w:rsidRPr="0EACD4A5">
        <w:rPr>
          <w:rStyle w:val="normaltextrun"/>
          <w:rFonts w:ascii="Calibri" w:hAnsi="Calibri" w:cs="Calibri"/>
          <w:lang w:val="en-US"/>
        </w:rPr>
        <w:t> and </w:t>
      </w:r>
      <w:hyperlink r:id="rId17">
        <w:r w:rsidRPr="0EACD4A5">
          <w:rPr>
            <w:rStyle w:val="normaltextrun"/>
            <w:rFonts w:ascii="Calibri" w:hAnsi="Calibri" w:cs="Calibri"/>
            <w:color w:val="0563C1"/>
            <w:u w:val="single"/>
            <w:lang w:val="en-US"/>
          </w:rPr>
          <w:t>LinkedIn</w:t>
        </w:r>
      </w:hyperlink>
      <w:r w:rsidRPr="0EACD4A5">
        <w:rPr>
          <w:rStyle w:val="normaltextrun"/>
          <w:rFonts w:ascii="Calibri" w:hAnsi="Calibri" w:cs="Calibri"/>
          <w:lang w:val="en-US"/>
        </w:rPr>
        <w:t>.</w:t>
      </w:r>
      <w:r w:rsidRPr="0EACD4A5">
        <w:rPr>
          <w:rStyle w:val="normaltextrun"/>
          <w:rFonts w:ascii="Calibri" w:hAnsi="Calibri" w:cs="Calibri"/>
        </w:rPr>
        <w:t> </w:t>
      </w:r>
    </w:p>
    <w:sectPr w:rsidR="006E28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D0ABB5" w14:textId="77777777" w:rsidR="000E28F0" w:rsidRDefault="000E28F0" w:rsidP="00C223DA">
      <w:pPr>
        <w:spacing w:after="0" w:line="240" w:lineRule="auto"/>
      </w:pPr>
      <w:r>
        <w:separator/>
      </w:r>
    </w:p>
  </w:endnote>
  <w:endnote w:type="continuationSeparator" w:id="0">
    <w:p w14:paraId="59AB2EBF" w14:textId="77777777" w:rsidR="000E28F0" w:rsidRDefault="000E28F0" w:rsidP="00C223DA">
      <w:pPr>
        <w:spacing w:after="0" w:line="240" w:lineRule="auto"/>
      </w:pPr>
      <w:r>
        <w:continuationSeparator/>
      </w:r>
    </w:p>
  </w:endnote>
  <w:endnote w:type="continuationNotice" w:id="1">
    <w:p w14:paraId="3F172C19" w14:textId="77777777" w:rsidR="000E28F0" w:rsidRDefault="000E28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457DF2" w14:textId="77777777" w:rsidR="000E28F0" w:rsidRDefault="000E28F0" w:rsidP="00C223DA">
      <w:pPr>
        <w:spacing w:after="0" w:line="240" w:lineRule="auto"/>
      </w:pPr>
      <w:r>
        <w:separator/>
      </w:r>
    </w:p>
  </w:footnote>
  <w:footnote w:type="continuationSeparator" w:id="0">
    <w:p w14:paraId="07414AA0" w14:textId="77777777" w:rsidR="000E28F0" w:rsidRDefault="000E28F0" w:rsidP="00C223DA">
      <w:pPr>
        <w:spacing w:after="0" w:line="240" w:lineRule="auto"/>
      </w:pPr>
      <w:r>
        <w:continuationSeparator/>
      </w:r>
    </w:p>
  </w:footnote>
  <w:footnote w:type="continuationNotice" w:id="1">
    <w:p w14:paraId="05297733" w14:textId="77777777" w:rsidR="000E28F0" w:rsidRDefault="000E28F0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0lRkFwCgr4HEpx" id="JQ0pWB2q"/>
    <int:WordHash hashCode="A5r7UjOonCryc9" id="mcqr9fWa"/>
  </int:Manifest>
  <int:Observations>
    <int:Content id="JQ0pWB2q">
      <int:Rejection type="AugLoop_Text_Critique"/>
    </int:Content>
    <int:Content id="mcqr9fWa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B3BFB"/>
    <w:multiLevelType w:val="hybridMultilevel"/>
    <w:tmpl w:val="906CE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63AD5"/>
    <w:multiLevelType w:val="multilevel"/>
    <w:tmpl w:val="8A8C9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53A5A6D"/>
    <w:multiLevelType w:val="hybridMultilevel"/>
    <w:tmpl w:val="8904E0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zMwBQIzCyNjUyUdpeDU4uLM/DyQAqNaAIHOqpAsAAAA"/>
  </w:docVars>
  <w:rsids>
    <w:rsidRoot w:val="00C223DA"/>
    <w:rsid w:val="00001B99"/>
    <w:rsid w:val="000059DE"/>
    <w:rsid w:val="00025DE1"/>
    <w:rsid w:val="00036B64"/>
    <w:rsid w:val="00046162"/>
    <w:rsid w:val="00069A60"/>
    <w:rsid w:val="00070C7B"/>
    <w:rsid w:val="00074783"/>
    <w:rsid w:val="000770D2"/>
    <w:rsid w:val="000808CA"/>
    <w:rsid w:val="00081E3B"/>
    <w:rsid w:val="000924BD"/>
    <w:rsid w:val="000963B0"/>
    <w:rsid w:val="000A114C"/>
    <w:rsid w:val="000A3AD5"/>
    <w:rsid w:val="000B797E"/>
    <w:rsid w:val="000C16CC"/>
    <w:rsid w:val="000D694A"/>
    <w:rsid w:val="000D7B9D"/>
    <w:rsid w:val="000E28F0"/>
    <w:rsid w:val="000F7905"/>
    <w:rsid w:val="0012063A"/>
    <w:rsid w:val="001244E9"/>
    <w:rsid w:val="00126F8C"/>
    <w:rsid w:val="00143B8C"/>
    <w:rsid w:val="001954DF"/>
    <w:rsid w:val="001A0F5D"/>
    <w:rsid w:val="001A4DC0"/>
    <w:rsid w:val="001C59C1"/>
    <w:rsid w:val="001E4054"/>
    <w:rsid w:val="001F07C6"/>
    <w:rsid w:val="001F41BF"/>
    <w:rsid w:val="0020575C"/>
    <w:rsid w:val="00211D47"/>
    <w:rsid w:val="002349CE"/>
    <w:rsid w:val="002428E4"/>
    <w:rsid w:val="002507D9"/>
    <w:rsid w:val="002545BE"/>
    <w:rsid w:val="0026723E"/>
    <w:rsid w:val="00276CE0"/>
    <w:rsid w:val="002859F4"/>
    <w:rsid w:val="002A3B72"/>
    <w:rsid w:val="002C2D88"/>
    <w:rsid w:val="002C5202"/>
    <w:rsid w:val="002D69CA"/>
    <w:rsid w:val="002D7387"/>
    <w:rsid w:val="002E7C48"/>
    <w:rsid w:val="002F2346"/>
    <w:rsid w:val="00305B0A"/>
    <w:rsid w:val="00322178"/>
    <w:rsid w:val="003231CE"/>
    <w:rsid w:val="00325F55"/>
    <w:rsid w:val="00355729"/>
    <w:rsid w:val="00355F17"/>
    <w:rsid w:val="00356C10"/>
    <w:rsid w:val="00358FDE"/>
    <w:rsid w:val="00362DCE"/>
    <w:rsid w:val="0038534A"/>
    <w:rsid w:val="00391CD6"/>
    <w:rsid w:val="003A6061"/>
    <w:rsid w:val="003C1FB8"/>
    <w:rsid w:val="003C66D9"/>
    <w:rsid w:val="003D098B"/>
    <w:rsid w:val="003D3486"/>
    <w:rsid w:val="003E355D"/>
    <w:rsid w:val="003E7053"/>
    <w:rsid w:val="003F6AA1"/>
    <w:rsid w:val="00400E8F"/>
    <w:rsid w:val="00402736"/>
    <w:rsid w:val="00404B12"/>
    <w:rsid w:val="00411BF2"/>
    <w:rsid w:val="0041648C"/>
    <w:rsid w:val="00416F8B"/>
    <w:rsid w:val="004564C6"/>
    <w:rsid w:val="004735B1"/>
    <w:rsid w:val="004765B8"/>
    <w:rsid w:val="004A513B"/>
    <w:rsid w:val="004F0E3A"/>
    <w:rsid w:val="00526D58"/>
    <w:rsid w:val="005446FE"/>
    <w:rsid w:val="00547503"/>
    <w:rsid w:val="005626F7"/>
    <w:rsid w:val="00567C52"/>
    <w:rsid w:val="0057601A"/>
    <w:rsid w:val="005839FF"/>
    <w:rsid w:val="0058497A"/>
    <w:rsid w:val="005B54B1"/>
    <w:rsid w:val="005B568A"/>
    <w:rsid w:val="005C6184"/>
    <w:rsid w:val="005C72EC"/>
    <w:rsid w:val="005D15CD"/>
    <w:rsid w:val="005F067C"/>
    <w:rsid w:val="005F39D0"/>
    <w:rsid w:val="00600B51"/>
    <w:rsid w:val="00605FF9"/>
    <w:rsid w:val="00613ED0"/>
    <w:rsid w:val="00624565"/>
    <w:rsid w:val="0064619A"/>
    <w:rsid w:val="0064659B"/>
    <w:rsid w:val="00653BE7"/>
    <w:rsid w:val="00662106"/>
    <w:rsid w:val="00666A82"/>
    <w:rsid w:val="00666C6A"/>
    <w:rsid w:val="006741CB"/>
    <w:rsid w:val="00675600"/>
    <w:rsid w:val="00677A8B"/>
    <w:rsid w:val="00685EF9"/>
    <w:rsid w:val="00692D07"/>
    <w:rsid w:val="00696047"/>
    <w:rsid w:val="006A35DB"/>
    <w:rsid w:val="006B585D"/>
    <w:rsid w:val="006B7881"/>
    <w:rsid w:val="006E28F8"/>
    <w:rsid w:val="006F5774"/>
    <w:rsid w:val="007069AC"/>
    <w:rsid w:val="00727375"/>
    <w:rsid w:val="00727E79"/>
    <w:rsid w:val="007336AC"/>
    <w:rsid w:val="00740A27"/>
    <w:rsid w:val="00741F8E"/>
    <w:rsid w:val="0075339B"/>
    <w:rsid w:val="00757EA8"/>
    <w:rsid w:val="007938AE"/>
    <w:rsid w:val="007A1164"/>
    <w:rsid w:val="007C0EA3"/>
    <w:rsid w:val="007D0C81"/>
    <w:rsid w:val="007E327C"/>
    <w:rsid w:val="007E3B63"/>
    <w:rsid w:val="007F7C69"/>
    <w:rsid w:val="008205E8"/>
    <w:rsid w:val="00821ACE"/>
    <w:rsid w:val="00836D42"/>
    <w:rsid w:val="00840F80"/>
    <w:rsid w:val="00842B92"/>
    <w:rsid w:val="00854EDA"/>
    <w:rsid w:val="0086068B"/>
    <w:rsid w:val="008838AF"/>
    <w:rsid w:val="00887DEE"/>
    <w:rsid w:val="008A2664"/>
    <w:rsid w:val="008B47F3"/>
    <w:rsid w:val="008C451A"/>
    <w:rsid w:val="008C6A4B"/>
    <w:rsid w:val="008C77D4"/>
    <w:rsid w:val="008D3DED"/>
    <w:rsid w:val="008D4879"/>
    <w:rsid w:val="008E2B17"/>
    <w:rsid w:val="008E414D"/>
    <w:rsid w:val="008E7360"/>
    <w:rsid w:val="009078C7"/>
    <w:rsid w:val="00910634"/>
    <w:rsid w:val="00911EFC"/>
    <w:rsid w:val="0093763B"/>
    <w:rsid w:val="00977578"/>
    <w:rsid w:val="00984AC8"/>
    <w:rsid w:val="00985A33"/>
    <w:rsid w:val="00987506"/>
    <w:rsid w:val="009B4CE7"/>
    <w:rsid w:val="009C7EEE"/>
    <w:rsid w:val="009E4CD0"/>
    <w:rsid w:val="00A171BB"/>
    <w:rsid w:val="00A173B9"/>
    <w:rsid w:val="00A26A93"/>
    <w:rsid w:val="00A4335A"/>
    <w:rsid w:val="00A56B56"/>
    <w:rsid w:val="00A63AA9"/>
    <w:rsid w:val="00A676D2"/>
    <w:rsid w:val="00A856DD"/>
    <w:rsid w:val="00A86740"/>
    <w:rsid w:val="00A945C3"/>
    <w:rsid w:val="00AB1309"/>
    <w:rsid w:val="00AD0CA4"/>
    <w:rsid w:val="00AD2DCB"/>
    <w:rsid w:val="00AE1E66"/>
    <w:rsid w:val="00B26770"/>
    <w:rsid w:val="00B32F92"/>
    <w:rsid w:val="00B46916"/>
    <w:rsid w:val="00B51411"/>
    <w:rsid w:val="00B926E8"/>
    <w:rsid w:val="00BE600D"/>
    <w:rsid w:val="00BE633C"/>
    <w:rsid w:val="00BF3089"/>
    <w:rsid w:val="00C05FC0"/>
    <w:rsid w:val="00C06DD4"/>
    <w:rsid w:val="00C10D66"/>
    <w:rsid w:val="00C223DA"/>
    <w:rsid w:val="00C24D68"/>
    <w:rsid w:val="00C260DA"/>
    <w:rsid w:val="00C31A94"/>
    <w:rsid w:val="00C33005"/>
    <w:rsid w:val="00C33ED4"/>
    <w:rsid w:val="00C41213"/>
    <w:rsid w:val="00C5123B"/>
    <w:rsid w:val="00C74D35"/>
    <w:rsid w:val="00C935FC"/>
    <w:rsid w:val="00C93FA3"/>
    <w:rsid w:val="00C9547E"/>
    <w:rsid w:val="00CA47DE"/>
    <w:rsid w:val="00CA5AEA"/>
    <w:rsid w:val="00CA759B"/>
    <w:rsid w:val="00CB5CF1"/>
    <w:rsid w:val="00CD47B0"/>
    <w:rsid w:val="00CD4B08"/>
    <w:rsid w:val="00CD4F5D"/>
    <w:rsid w:val="00CF0298"/>
    <w:rsid w:val="00D2697C"/>
    <w:rsid w:val="00D30056"/>
    <w:rsid w:val="00D305CD"/>
    <w:rsid w:val="00D3217A"/>
    <w:rsid w:val="00D54FAF"/>
    <w:rsid w:val="00D65FDB"/>
    <w:rsid w:val="00D91803"/>
    <w:rsid w:val="00D97103"/>
    <w:rsid w:val="00DA08A9"/>
    <w:rsid w:val="00DA54F0"/>
    <w:rsid w:val="00E13B67"/>
    <w:rsid w:val="00E268E1"/>
    <w:rsid w:val="00E519E0"/>
    <w:rsid w:val="00E547C0"/>
    <w:rsid w:val="00E57FFD"/>
    <w:rsid w:val="00E814C1"/>
    <w:rsid w:val="00E90E85"/>
    <w:rsid w:val="00EA0DC3"/>
    <w:rsid w:val="00EB53C2"/>
    <w:rsid w:val="00EC6A2B"/>
    <w:rsid w:val="00ED1E1E"/>
    <w:rsid w:val="00ED6718"/>
    <w:rsid w:val="00EE413F"/>
    <w:rsid w:val="00EF1811"/>
    <w:rsid w:val="00EF2148"/>
    <w:rsid w:val="00F16C9C"/>
    <w:rsid w:val="00F37A2E"/>
    <w:rsid w:val="00F65AFC"/>
    <w:rsid w:val="00F7654B"/>
    <w:rsid w:val="00F83F90"/>
    <w:rsid w:val="00F93D30"/>
    <w:rsid w:val="00FA2AA2"/>
    <w:rsid w:val="00FB128C"/>
    <w:rsid w:val="01B549AC"/>
    <w:rsid w:val="01BC1AA7"/>
    <w:rsid w:val="01CC63F7"/>
    <w:rsid w:val="0205DC17"/>
    <w:rsid w:val="0208DC67"/>
    <w:rsid w:val="0252ED3E"/>
    <w:rsid w:val="02714E51"/>
    <w:rsid w:val="03A8C20D"/>
    <w:rsid w:val="03BDF6DF"/>
    <w:rsid w:val="04EA9FEE"/>
    <w:rsid w:val="05090101"/>
    <w:rsid w:val="0517583A"/>
    <w:rsid w:val="05572FBD"/>
    <w:rsid w:val="05982A9D"/>
    <w:rsid w:val="05C21770"/>
    <w:rsid w:val="05E57A44"/>
    <w:rsid w:val="06326998"/>
    <w:rsid w:val="068C3FA0"/>
    <w:rsid w:val="08091853"/>
    <w:rsid w:val="081CEBAF"/>
    <w:rsid w:val="0834F191"/>
    <w:rsid w:val="0860372A"/>
    <w:rsid w:val="087054EA"/>
    <w:rsid w:val="088ACDC9"/>
    <w:rsid w:val="0962746A"/>
    <w:rsid w:val="0A1DE454"/>
    <w:rsid w:val="0A28597F"/>
    <w:rsid w:val="0A326681"/>
    <w:rsid w:val="0A5EFB42"/>
    <w:rsid w:val="0A9E8EB5"/>
    <w:rsid w:val="0AD85473"/>
    <w:rsid w:val="0AE16FEE"/>
    <w:rsid w:val="0B0E0A3E"/>
    <w:rsid w:val="0B945491"/>
    <w:rsid w:val="0BAB0183"/>
    <w:rsid w:val="0BFAA680"/>
    <w:rsid w:val="0C709F88"/>
    <w:rsid w:val="0CB2E5F3"/>
    <w:rsid w:val="0D2870D1"/>
    <w:rsid w:val="0D41992E"/>
    <w:rsid w:val="0D5BDBF1"/>
    <w:rsid w:val="0D5E06DE"/>
    <w:rsid w:val="0DD86BC5"/>
    <w:rsid w:val="0DE6462F"/>
    <w:rsid w:val="0E245320"/>
    <w:rsid w:val="0E421373"/>
    <w:rsid w:val="0E7DD718"/>
    <w:rsid w:val="0EACD4A5"/>
    <w:rsid w:val="0F77E81F"/>
    <w:rsid w:val="0FBA42A6"/>
    <w:rsid w:val="0FEE1A35"/>
    <w:rsid w:val="110F0E93"/>
    <w:rsid w:val="11937D52"/>
    <w:rsid w:val="11A7DB3D"/>
    <w:rsid w:val="11B4F784"/>
    <w:rsid w:val="12987B1C"/>
    <w:rsid w:val="12A7F250"/>
    <w:rsid w:val="1341120E"/>
    <w:rsid w:val="13B61368"/>
    <w:rsid w:val="13C2DFD2"/>
    <w:rsid w:val="141E09C6"/>
    <w:rsid w:val="142CDC7C"/>
    <w:rsid w:val="143B3D38"/>
    <w:rsid w:val="1477FCFD"/>
    <w:rsid w:val="148FBC01"/>
    <w:rsid w:val="15181B07"/>
    <w:rsid w:val="156B0C26"/>
    <w:rsid w:val="158F76F3"/>
    <w:rsid w:val="15F16DCC"/>
    <w:rsid w:val="1613CD5E"/>
    <w:rsid w:val="16488D62"/>
    <w:rsid w:val="1667D415"/>
    <w:rsid w:val="169C7D5E"/>
    <w:rsid w:val="16B02408"/>
    <w:rsid w:val="16CAC7C1"/>
    <w:rsid w:val="16F3B27E"/>
    <w:rsid w:val="173B892B"/>
    <w:rsid w:val="176521C2"/>
    <w:rsid w:val="178F445A"/>
    <w:rsid w:val="1790570C"/>
    <w:rsid w:val="17AF9DBF"/>
    <w:rsid w:val="17B23306"/>
    <w:rsid w:val="17EDE93C"/>
    <w:rsid w:val="180B4737"/>
    <w:rsid w:val="18736982"/>
    <w:rsid w:val="18CF93EB"/>
    <w:rsid w:val="18EE9443"/>
    <w:rsid w:val="18F9B182"/>
    <w:rsid w:val="195A9697"/>
    <w:rsid w:val="19C427F9"/>
    <w:rsid w:val="19D413FD"/>
    <w:rsid w:val="19D96D91"/>
    <w:rsid w:val="1A6942E5"/>
    <w:rsid w:val="1A7E08B1"/>
    <w:rsid w:val="1A8A64A4"/>
    <w:rsid w:val="1B12E30A"/>
    <w:rsid w:val="1BE0DC4B"/>
    <w:rsid w:val="1C414AF2"/>
    <w:rsid w:val="1C91A3CB"/>
    <w:rsid w:val="1D08EEF7"/>
    <w:rsid w:val="1D18FBD9"/>
    <w:rsid w:val="1D491CC4"/>
    <w:rsid w:val="1D5CF5AE"/>
    <w:rsid w:val="1DB8E9EB"/>
    <w:rsid w:val="1DBCCCB0"/>
    <w:rsid w:val="1DE8BAB3"/>
    <w:rsid w:val="1E3A76EA"/>
    <w:rsid w:val="1E490CCD"/>
    <w:rsid w:val="1EE25282"/>
    <w:rsid w:val="1EE35495"/>
    <w:rsid w:val="1EF3ECE5"/>
    <w:rsid w:val="1F385177"/>
    <w:rsid w:val="1F824094"/>
    <w:rsid w:val="1FA9BD22"/>
    <w:rsid w:val="1FD6474B"/>
    <w:rsid w:val="208712D9"/>
    <w:rsid w:val="20D2299A"/>
    <w:rsid w:val="211F0D14"/>
    <w:rsid w:val="21928AEF"/>
    <w:rsid w:val="21CE0BE9"/>
    <w:rsid w:val="21EC6CFC"/>
    <w:rsid w:val="21F96D94"/>
    <w:rsid w:val="2274080D"/>
    <w:rsid w:val="229E49AF"/>
    <w:rsid w:val="22B669CE"/>
    <w:rsid w:val="23260E1B"/>
    <w:rsid w:val="234E43A8"/>
    <w:rsid w:val="2359CF68"/>
    <w:rsid w:val="2405167A"/>
    <w:rsid w:val="24089AD8"/>
    <w:rsid w:val="247412CA"/>
    <w:rsid w:val="249EED72"/>
    <w:rsid w:val="24C5B8D7"/>
    <w:rsid w:val="24EA1409"/>
    <w:rsid w:val="25538C44"/>
    <w:rsid w:val="2560602F"/>
    <w:rsid w:val="2574FE06"/>
    <w:rsid w:val="257EEC66"/>
    <w:rsid w:val="25C5E976"/>
    <w:rsid w:val="26198A45"/>
    <w:rsid w:val="264C523F"/>
    <w:rsid w:val="2674F2E3"/>
    <w:rsid w:val="2710CE67"/>
    <w:rsid w:val="27394BC2"/>
    <w:rsid w:val="2754178D"/>
    <w:rsid w:val="278D5279"/>
    <w:rsid w:val="27C7C598"/>
    <w:rsid w:val="284935B2"/>
    <w:rsid w:val="28B0B156"/>
    <w:rsid w:val="2900F967"/>
    <w:rsid w:val="29A3782A"/>
    <w:rsid w:val="2A2C8540"/>
    <w:rsid w:val="2ABCD3DF"/>
    <w:rsid w:val="2B10DA96"/>
    <w:rsid w:val="2C0E66A7"/>
    <w:rsid w:val="2C5030C0"/>
    <w:rsid w:val="2C5F9106"/>
    <w:rsid w:val="2C795651"/>
    <w:rsid w:val="2CD4D0B7"/>
    <w:rsid w:val="2D270047"/>
    <w:rsid w:val="2D809466"/>
    <w:rsid w:val="2DC06298"/>
    <w:rsid w:val="2E1420F6"/>
    <w:rsid w:val="2E1DE64E"/>
    <w:rsid w:val="2E421200"/>
    <w:rsid w:val="2E90F64F"/>
    <w:rsid w:val="2EC521A6"/>
    <w:rsid w:val="2F930789"/>
    <w:rsid w:val="3002ACCC"/>
    <w:rsid w:val="302C1547"/>
    <w:rsid w:val="30997F63"/>
    <w:rsid w:val="3146A2F2"/>
    <w:rsid w:val="31FCC268"/>
    <w:rsid w:val="32499EF7"/>
    <w:rsid w:val="32DD0A97"/>
    <w:rsid w:val="32FF6F34"/>
    <w:rsid w:val="33ACF0F5"/>
    <w:rsid w:val="33E22926"/>
    <w:rsid w:val="342D96A8"/>
    <w:rsid w:val="346BA139"/>
    <w:rsid w:val="346BC8DB"/>
    <w:rsid w:val="34BA14ED"/>
    <w:rsid w:val="34DE4458"/>
    <w:rsid w:val="3518E9CF"/>
    <w:rsid w:val="35C5A44B"/>
    <w:rsid w:val="360ECC3E"/>
    <w:rsid w:val="3627DE1C"/>
    <w:rsid w:val="3634D559"/>
    <w:rsid w:val="36557146"/>
    <w:rsid w:val="3677CA43"/>
    <w:rsid w:val="3717FC3F"/>
    <w:rsid w:val="372B85B8"/>
    <w:rsid w:val="378C6533"/>
    <w:rsid w:val="379F003C"/>
    <w:rsid w:val="37C3AE7D"/>
    <w:rsid w:val="381DCB93"/>
    <w:rsid w:val="39D81179"/>
    <w:rsid w:val="3A8C4904"/>
    <w:rsid w:val="3AE68726"/>
    <w:rsid w:val="3AF79A6C"/>
    <w:rsid w:val="3B487ABA"/>
    <w:rsid w:val="3B821521"/>
    <w:rsid w:val="3C22F2C4"/>
    <w:rsid w:val="3C441097"/>
    <w:rsid w:val="3D7FEFF1"/>
    <w:rsid w:val="3D9D6957"/>
    <w:rsid w:val="3DAE7A3B"/>
    <w:rsid w:val="3E147662"/>
    <w:rsid w:val="3ED1BAB6"/>
    <w:rsid w:val="3F24DBCD"/>
    <w:rsid w:val="3F8424F4"/>
    <w:rsid w:val="401D503A"/>
    <w:rsid w:val="40612B7A"/>
    <w:rsid w:val="4061AE66"/>
    <w:rsid w:val="40D50A19"/>
    <w:rsid w:val="410277D5"/>
    <w:rsid w:val="4193D2F6"/>
    <w:rsid w:val="41F76CD7"/>
    <w:rsid w:val="426AF415"/>
    <w:rsid w:val="428A6263"/>
    <w:rsid w:val="43190B07"/>
    <w:rsid w:val="4323024D"/>
    <w:rsid w:val="439B2ABE"/>
    <w:rsid w:val="43DF2493"/>
    <w:rsid w:val="43FB3E2E"/>
    <w:rsid w:val="44DB06E2"/>
    <w:rsid w:val="45350A09"/>
    <w:rsid w:val="4540169A"/>
    <w:rsid w:val="45761BCA"/>
    <w:rsid w:val="45C0644B"/>
    <w:rsid w:val="45D6E931"/>
    <w:rsid w:val="461B7C7E"/>
    <w:rsid w:val="465FF647"/>
    <w:rsid w:val="46A655C9"/>
    <w:rsid w:val="46B988C4"/>
    <w:rsid w:val="46CCCBA0"/>
    <w:rsid w:val="46E62D4C"/>
    <w:rsid w:val="46F044E6"/>
    <w:rsid w:val="478CC78F"/>
    <w:rsid w:val="47D429CC"/>
    <w:rsid w:val="482902C4"/>
    <w:rsid w:val="48F028E0"/>
    <w:rsid w:val="48F56196"/>
    <w:rsid w:val="4998FF54"/>
    <w:rsid w:val="49C7093B"/>
    <w:rsid w:val="49CB6DFC"/>
    <w:rsid w:val="49EC0B2F"/>
    <w:rsid w:val="4AAF20D6"/>
    <w:rsid w:val="4AD038A7"/>
    <w:rsid w:val="4BB49712"/>
    <w:rsid w:val="4C921210"/>
    <w:rsid w:val="4CD29BF3"/>
    <w:rsid w:val="4D32E5C2"/>
    <w:rsid w:val="4DB0EB06"/>
    <w:rsid w:val="4DE1FB16"/>
    <w:rsid w:val="4E25C315"/>
    <w:rsid w:val="4EAED02B"/>
    <w:rsid w:val="4F1577C1"/>
    <w:rsid w:val="4F29C4C0"/>
    <w:rsid w:val="4F869DA2"/>
    <w:rsid w:val="4FDEF027"/>
    <w:rsid w:val="4FE6A7E2"/>
    <w:rsid w:val="5040366A"/>
    <w:rsid w:val="505D44F1"/>
    <w:rsid w:val="50608569"/>
    <w:rsid w:val="50E21268"/>
    <w:rsid w:val="5243046F"/>
    <w:rsid w:val="525158A0"/>
    <w:rsid w:val="52A4A0B2"/>
    <w:rsid w:val="52FEFF0C"/>
    <w:rsid w:val="53502195"/>
    <w:rsid w:val="5391B8CF"/>
    <w:rsid w:val="53951F17"/>
    <w:rsid w:val="53F76785"/>
    <w:rsid w:val="541947EF"/>
    <w:rsid w:val="54195139"/>
    <w:rsid w:val="5431CC08"/>
    <w:rsid w:val="550233AD"/>
    <w:rsid w:val="5557A1DD"/>
    <w:rsid w:val="55B79C35"/>
    <w:rsid w:val="561876E6"/>
    <w:rsid w:val="5621B99F"/>
    <w:rsid w:val="5684DBB1"/>
    <w:rsid w:val="56CA8E37"/>
    <w:rsid w:val="57167592"/>
    <w:rsid w:val="57229FB9"/>
    <w:rsid w:val="57941FCC"/>
    <w:rsid w:val="58B77EA9"/>
    <w:rsid w:val="59036604"/>
    <w:rsid w:val="5929CFB3"/>
    <w:rsid w:val="595B11E2"/>
    <w:rsid w:val="597CF149"/>
    <w:rsid w:val="59BF6DB1"/>
    <w:rsid w:val="59CA80DD"/>
    <w:rsid w:val="5A2142DB"/>
    <w:rsid w:val="5A36E635"/>
    <w:rsid w:val="5A3A6B38"/>
    <w:rsid w:val="5A885569"/>
    <w:rsid w:val="5AC95049"/>
    <w:rsid w:val="5B8082FC"/>
    <w:rsid w:val="5BB041A5"/>
    <w:rsid w:val="5BFD76A4"/>
    <w:rsid w:val="5BFFC965"/>
    <w:rsid w:val="5C09B4D8"/>
    <w:rsid w:val="5C1CA5B3"/>
    <w:rsid w:val="5C688D0E"/>
    <w:rsid w:val="5CDDE616"/>
    <w:rsid w:val="5CE0D3DF"/>
    <w:rsid w:val="5D722420"/>
    <w:rsid w:val="5DBFF62B"/>
    <w:rsid w:val="5E1A1968"/>
    <w:rsid w:val="5E687108"/>
    <w:rsid w:val="5E79B677"/>
    <w:rsid w:val="5EEC9A15"/>
    <w:rsid w:val="5F12578C"/>
    <w:rsid w:val="5F351766"/>
    <w:rsid w:val="5F42D9C8"/>
    <w:rsid w:val="5FC6AE3F"/>
    <w:rsid w:val="61627EA0"/>
    <w:rsid w:val="62304D17"/>
    <w:rsid w:val="628BE737"/>
    <w:rsid w:val="630A4862"/>
    <w:rsid w:val="6344FDA6"/>
    <w:rsid w:val="63548862"/>
    <w:rsid w:val="6367471C"/>
    <w:rsid w:val="637E9BA7"/>
    <w:rsid w:val="63C82521"/>
    <w:rsid w:val="63F55826"/>
    <w:rsid w:val="65024AB6"/>
    <w:rsid w:val="650BB699"/>
    <w:rsid w:val="653512B0"/>
    <w:rsid w:val="661F7C36"/>
    <w:rsid w:val="66757B2B"/>
    <w:rsid w:val="6697ADA5"/>
    <w:rsid w:val="66FFC5E3"/>
    <w:rsid w:val="674CD196"/>
    <w:rsid w:val="67877E1A"/>
    <w:rsid w:val="67D9ADAA"/>
    <w:rsid w:val="6833EC3E"/>
    <w:rsid w:val="68E8A1F7"/>
    <w:rsid w:val="694B9138"/>
    <w:rsid w:val="6993E8D1"/>
    <w:rsid w:val="6A280084"/>
    <w:rsid w:val="6A9D4F5A"/>
    <w:rsid w:val="6AC250A2"/>
    <w:rsid w:val="6AD82CD7"/>
    <w:rsid w:val="6C18732B"/>
    <w:rsid w:val="6C8A7550"/>
    <w:rsid w:val="6CDAA515"/>
    <w:rsid w:val="6D4D0CDF"/>
    <w:rsid w:val="6D6CF7E0"/>
    <w:rsid w:val="6D6F0767"/>
    <w:rsid w:val="6DA404D4"/>
    <w:rsid w:val="6DB75855"/>
    <w:rsid w:val="6E33A996"/>
    <w:rsid w:val="6E45E08C"/>
    <w:rsid w:val="6E808D10"/>
    <w:rsid w:val="6EE8DD40"/>
    <w:rsid w:val="6F0AD7C8"/>
    <w:rsid w:val="6F592F68"/>
    <w:rsid w:val="7016C312"/>
    <w:rsid w:val="7061812B"/>
    <w:rsid w:val="70D8C794"/>
    <w:rsid w:val="715284BF"/>
    <w:rsid w:val="71808FF0"/>
    <w:rsid w:val="719E5BFB"/>
    <w:rsid w:val="72318703"/>
    <w:rsid w:val="723CC973"/>
    <w:rsid w:val="7247334F"/>
    <w:rsid w:val="72678C33"/>
    <w:rsid w:val="727CBF23"/>
    <w:rsid w:val="731440F5"/>
    <w:rsid w:val="73330F0D"/>
    <w:rsid w:val="7340CB1E"/>
    <w:rsid w:val="7379C479"/>
    <w:rsid w:val="73EFBD81"/>
    <w:rsid w:val="745C3617"/>
    <w:rsid w:val="746429FB"/>
    <w:rsid w:val="7468B586"/>
    <w:rsid w:val="7543E064"/>
    <w:rsid w:val="75552CF7"/>
    <w:rsid w:val="757ED411"/>
    <w:rsid w:val="759AEAA4"/>
    <w:rsid w:val="759CCC63"/>
    <w:rsid w:val="76462516"/>
    <w:rsid w:val="76D81C93"/>
    <w:rsid w:val="770E5D3E"/>
    <w:rsid w:val="7792FA23"/>
    <w:rsid w:val="77B84804"/>
    <w:rsid w:val="77D23C10"/>
    <w:rsid w:val="78FA1B0A"/>
    <w:rsid w:val="790011AE"/>
    <w:rsid w:val="794B46A3"/>
    <w:rsid w:val="79661D85"/>
    <w:rsid w:val="79727978"/>
    <w:rsid w:val="7A3E2638"/>
    <w:rsid w:val="7AA83FC6"/>
    <w:rsid w:val="7AB5B7AD"/>
    <w:rsid w:val="7AFD8563"/>
    <w:rsid w:val="7B062A7D"/>
    <w:rsid w:val="7B5A3134"/>
    <w:rsid w:val="7B97C45E"/>
    <w:rsid w:val="7BF4E690"/>
    <w:rsid w:val="7BFECC54"/>
    <w:rsid w:val="7D51F5D2"/>
    <w:rsid w:val="7DC104EE"/>
    <w:rsid w:val="7E35C72D"/>
    <w:rsid w:val="7EB63CC3"/>
    <w:rsid w:val="7EBC11B2"/>
    <w:rsid w:val="7F0FC0BB"/>
    <w:rsid w:val="7F4941B9"/>
    <w:rsid w:val="7F5388BA"/>
    <w:rsid w:val="7FCC2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88C8"/>
  <w15:chartTrackingRefBased/>
  <w15:docId w15:val="{BEF842D5-8346-4BEC-937F-39226CE3B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21AC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23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23DA"/>
  </w:style>
  <w:style w:type="paragraph" w:styleId="Footer">
    <w:name w:val="footer"/>
    <w:basedOn w:val="Normal"/>
    <w:link w:val="FooterChar"/>
    <w:uiPriority w:val="99"/>
    <w:unhideWhenUsed/>
    <w:rsid w:val="00C223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23DA"/>
  </w:style>
  <w:style w:type="paragraph" w:customStyle="1" w:styleId="paragraph">
    <w:name w:val="paragraph"/>
    <w:basedOn w:val="Normal"/>
    <w:rsid w:val="006E28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6E28F8"/>
  </w:style>
  <w:style w:type="character" w:customStyle="1" w:styleId="scxw226861043">
    <w:name w:val="scxw226861043"/>
    <w:basedOn w:val="DefaultParagraphFont"/>
    <w:rsid w:val="006E28F8"/>
  </w:style>
  <w:style w:type="character" w:customStyle="1" w:styleId="eop">
    <w:name w:val="eop"/>
    <w:basedOn w:val="DefaultParagraphFont"/>
    <w:rsid w:val="006E28F8"/>
  </w:style>
  <w:style w:type="paragraph" w:styleId="ListParagraph">
    <w:name w:val="List Paragraph"/>
    <w:basedOn w:val="Normal"/>
    <w:uiPriority w:val="34"/>
    <w:qFormat/>
    <w:rsid w:val="002A3B7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21ACE"/>
    <w:rPr>
      <w:rFonts w:ascii="Times New Roman" w:eastAsia="Times New Roman" w:hAnsi="Times New Roman" w:cs="Times New Roman"/>
      <w:b/>
      <w:bCs/>
      <w:sz w:val="27"/>
      <w:szCs w:val="27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419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1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1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8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0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6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8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5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1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50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1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4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5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79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uitsmecard.com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kroberts@suitsmecard.com" TargetMode="External"/><Relationship Id="rId17" Type="http://schemas.openxmlformats.org/officeDocument/2006/relationships/hyperlink" Target="https://www.linkedin.com/company/suits-me-card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suitsmecard" TargetMode="External"/><Relationship Id="Rce9fa4feced34d7f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uitsmecard.co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twitter.com/SuitsMeCard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facebook.com/suitsmeca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8437768B66C4F882AEE61F165D8F0" ma:contentTypeVersion="12" ma:contentTypeDescription="Create a new document." ma:contentTypeScope="" ma:versionID="61067877360fa46ea39625d43f948563">
  <xsd:schema xmlns:xsd="http://www.w3.org/2001/XMLSchema" xmlns:xs="http://www.w3.org/2001/XMLSchema" xmlns:p="http://schemas.microsoft.com/office/2006/metadata/properties" xmlns:ns2="f7baa8cc-ff83-4605-9261-ae253cbffd5c" xmlns:ns3="8dbd6e71-0b1e-41a6-83e5-2ccf006fc9ff" targetNamespace="http://schemas.microsoft.com/office/2006/metadata/properties" ma:root="true" ma:fieldsID="9e464960c2cfe3823739330168f7a6a8" ns2:_="" ns3:_="">
    <xsd:import namespace="f7baa8cc-ff83-4605-9261-ae253cbffd5c"/>
    <xsd:import namespace="8dbd6e71-0b1e-41a6-83e5-2ccf006fc9f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aa8cc-ff83-4605-9261-ae253cbffd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bd6e71-0b1e-41a6-83e5-2ccf006fc9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38EC8D-FF50-4128-8B39-10BE777343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baa8cc-ff83-4605-9261-ae253cbffd5c"/>
    <ds:schemaRef ds:uri="8dbd6e71-0b1e-41a6-83e5-2ccf006fc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1E3C39-EA57-41AC-B686-D2D00296E2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D82918-B474-4625-B562-131FAE6C73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26</Words>
  <Characters>4713</Characters>
  <Application>Microsoft Office Word</Application>
  <DocSecurity>0</DocSecurity>
  <Lines>39</Lines>
  <Paragraphs>11</Paragraphs>
  <ScaleCrop>false</ScaleCrop>
  <Company/>
  <LinksUpToDate>false</LinksUpToDate>
  <CharactersWithSpaces>5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mh Byron</dc:creator>
  <cp:keywords/>
  <dc:description/>
  <cp:lastModifiedBy>Kim Roberts</cp:lastModifiedBy>
  <cp:revision>156</cp:revision>
  <dcterms:created xsi:type="dcterms:W3CDTF">2020-10-26T11:28:00Z</dcterms:created>
  <dcterms:modified xsi:type="dcterms:W3CDTF">2020-11-24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8437768B66C4F882AEE61F165D8F0</vt:lpwstr>
  </property>
</Properties>
</file>